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ED68D" w14:textId="670A6F65" w:rsidR="005955FB" w:rsidRPr="00B23D4A" w:rsidRDefault="005955FB" w:rsidP="005955FB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t>Билет 1)</w:t>
      </w:r>
    </w:p>
    <w:p w14:paraId="3110D394" w14:textId="70DFD943" w:rsidR="00B27003" w:rsidRPr="00B23D4A" w:rsidRDefault="000C4A14" w:rsidP="005955FB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Определение и свойства верхнего и нижнего интегралов (21 </w:t>
      </w:r>
      <w:r w:rsidR="00B27003" w:rsidRPr="00B23D4A">
        <w:rPr>
          <w:rFonts w:ascii="Times New Roman" w:hAnsi="Times New Roman" w:cs="Times New Roman"/>
          <w:i/>
          <w:iCs/>
          <w:sz w:val="22"/>
          <w:szCs w:val="22"/>
        </w:rPr>
        <w:t>–</w:t>
      </w: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 25)</w:t>
      </w:r>
    </w:p>
    <w:p w14:paraId="04E522B7" w14:textId="77777777" w:rsidR="009D51CC" w:rsidRPr="00B23D4A" w:rsidRDefault="005955FB" w:rsidP="00BA15B9">
      <w:pPr>
        <w:pStyle w:val="FirstParagraph"/>
        <w:spacing w:after="20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.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ем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набор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…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4059C5"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…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частичными отрезками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Максимальную из длин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) этих отрезков обозначают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имену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диаметром разбиения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7056AE7" w14:textId="0A5BF57B" w:rsidR="005D0F0D" w:rsidRPr="00B23D4A" w:rsidRDefault="00000000" w:rsidP="00BA15B9">
      <w:pPr>
        <w:pStyle w:val="FirstParagraph"/>
        <w:spacing w:after="200"/>
        <w:jc w:val="both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sup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   </m:t>
          </m:r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nf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</m:oMath>
      </m:oMathPara>
    </w:p>
    <w:p w14:paraId="318F1FC4" w14:textId="20A8450E" w:rsidR="00030274" w:rsidRPr="00B23D4A" w:rsidRDefault="00000000" w:rsidP="00BA15B9">
      <w:pPr>
        <w:spacing w:after="200"/>
        <w:jc w:val="center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  <w:szCs w:val="22"/>
              <w:lang w:val="en-US"/>
            </w:rPr>
            <m:t xml:space="preserve">    </m:t>
          </m:r>
          <m:bar>
            <m:barPr>
              <m:ctrlPr>
                <w:rPr>
                  <w:rFonts w:ascii="Cambria Math" w:hAnsi="Cambria Math" w:cs="Times New Roman"/>
                  <w:i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</m:oMath>
      </m:oMathPara>
    </w:p>
    <w:p w14:paraId="223F79A9" w14:textId="45AD7D97" w:rsidR="005D0F0D" w:rsidRPr="00B23D4A" w:rsidRDefault="005D0F0D" w:rsidP="00BA15B9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 xml:space="preserve">Числа </w:t>
      </w:r>
      <w:r w:rsidR="00F80EF3"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и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азывают верхней 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и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нижней суммами Дарбу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5580094A" w14:textId="3093FCD4" w:rsidR="00306542" w:rsidRPr="00B23D4A" w:rsidRDefault="00306542" w:rsidP="00306542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noProof/>
        </w:rPr>
        <w:drawing>
          <wp:inline distT="0" distB="0" distL="0" distR="0" wp14:anchorId="6FFC92AC" wp14:editId="0B0311C5">
            <wp:extent cx="4047490" cy="1693545"/>
            <wp:effectExtent l="0" t="0" r="0" b="1905"/>
            <wp:doc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9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5A3" w14:textId="77777777" w:rsidR="005A7B90" w:rsidRPr="00B23D4A" w:rsidRDefault="00306542" w:rsidP="005A7B90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>Нижняя (зеленая) и верхняя (серая) суммы Дарбу на 4 отрезках разбиения</w:t>
      </w:r>
    </w:p>
    <w:p w14:paraId="633601D1" w14:textId="5DBAB4E9" w:rsidR="00306542" w:rsidRPr="00B23D4A" w:rsidRDefault="005A7B90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. Из этого следует что достаточно изучить свойства лишь верхних сумм Дарбу.</w:t>
      </w:r>
    </w:p>
    <w:p w14:paraId="13804AAD" w14:textId="4D9D252E" w:rsidR="009D51CC" w:rsidRPr="00B23D4A" w:rsidRDefault="009D51CC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</w:rPr>
        <w:t>Лемма 1</w:t>
      </w:r>
      <w:proofErr w:type="gramStart"/>
      <w:r w:rsidRPr="00B23D4A">
        <w:rPr>
          <w:rFonts w:ascii="Times New Roman" w:hAnsi="Times New Roman" w:cs="Times New Roman"/>
          <w:sz w:val="22"/>
          <w:szCs w:val="22"/>
        </w:rPr>
        <w:t>: Если</w:t>
      </w:r>
      <w:proofErr w:type="gramEnd"/>
      <w:r w:rsidRPr="00B23D4A">
        <w:rPr>
          <w:rFonts w:ascii="Times New Roman" w:hAnsi="Times New Roman" w:cs="Times New Roman"/>
          <w:sz w:val="22"/>
          <w:szCs w:val="22"/>
        </w:rPr>
        <w:t xml:space="preserve"> разбиение </w:t>
      </w:r>
      <m:oMath>
        <m:r>
          <w:rPr>
            <w:rFonts w:ascii="Cambria Math" w:hAnsi="Cambria Math" w:cs="Times New Roman"/>
            <w:sz w:val="22"/>
            <w:szCs w:val="22"/>
            <w:lang w:val="en-US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</w:rPr>
        <w:t xml:space="preserve"> предшествует разбиению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то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≥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F80EF3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4520122F" w14:textId="77777777" w:rsidR="009D51CC" w:rsidRPr="00B23D4A" w:rsidRDefault="009D51CC" w:rsidP="009D51CC">
      <w:pPr>
        <w:spacing w:after="200"/>
        <w:rPr>
          <w:rFonts w:ascii="Times New Roman" w:hAnsi="Times New Roman" w:cs="Times New Roman"/>
        </w:rPr>
      </w:pPr>
      <w:r w:rsidRPr="00B23D4A">
        <w:rPr>
          <w:rFonts w:ascii="Times New Roman" w:eastAsiaTheme="minorEastAsia" w:hAnsi="Times New Roman" w:cs="Times New Roman"/>
          <w:b/>
          <w:bCs/>
          <w:iCs/>
          <w:sz w:val="22"/>
          <w:szCs w:val="22"/>
        </w:rPr>
        <w:t>Лемма 2</w:t>
      </w:r>
      <w:proofErr w:type="gramStart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: Пусть</w:t>
      </w:r>
      <w:proofErr w:type="gramEnd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T'</m:t>
        </m:r>
      </m:oMath>
      <w:r w:rsidRPr="00B23D4A">
        <w:rPr>
          <w:rFonts w:ascii="Times New Roman" w:eastAsiaTheme="minorEastAsia" w:hAnsi="Times New Roman" w:cs="Times New Roman"/>
          <w:i/>
          <w:iCs/>
          <w:sz w:val="22"/>
          <w:szCs w:val="22"/>
        </w:rPr>
        <w:t xml:space="preserve">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получается из разбиения </w:t>
      </w:r>
      <w:r w:rsidRPr="00B23D4A">
        <w:rPr>
          <w:rFonts w:ascii="Times New Roman" w:eastAsiaTheme="minorEastAsia" w:hAnsi="Times New Roman" w:cs="Times New Roman"/>
          <w:i/>
          <w:sz w:val="22"/>
          <w:szCs w:val="22"/>
          <w:lang w:val="en-US"/>
        </w:rPr>
        <w:t>T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добавлением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  <w:lang w:val="en-US"/>
        </w:rPr>
        <w:t>p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овых точек деления. Тогда</w:t>
      </w:r>
    </w:p>
    <w:p w14:paraId="49DCDC8D" w14:textId="4A1744AB" w:rsidR="009D51CC" w:rsidRPr="00B23D4A" w:rsidRDefault="00000000" w:rsidP="009D51CC">
      <w:pPr>
        <w:spacing w:after="200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m</m:t>
              </m:r>
            </m:e>
          </m:d>
          <m:r>
            <w:rPr>
              <w:rFonts w:ascii="Cambria Math" w:hAnsi="Cambria Math" w:cs="Times New Roman"/>
            </w:rPr>
            <m:t>λ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1320BE8A" w14:textId="7FFDE3C0" w:rsidR="00F80EF3" w:rsidRPr="00283229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4B49C4D4" w14:textId="63A304D9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2"/>
                    <w:szCs w:val="22"/>
                  </w:rPr>
                  <m:t>T'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≥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21BB448" w14:textId="65F11469" w:rsidR="003E0B7A" w:rsidRPr="00B23D4A" w:rsidRDefault="003E0B7A" w:rsidP="003E0B7A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Также важным является неравенств</w:t>
      </w:r>
      <w:r w:rsidR="00B72F82" w:rsidRPr="00B23D4A">
        <w:rPr>
          <w:rFonts w:ascii="Times New Roman" w:eastAsiaTheme="minorEastAsia" w:hAnsi="Times New Roman" w:cs="Times New Roman"/>
          <w:iCs/>
          <w:sz w:val="22"/>
          <w:szCs w:val="22"/>
        </w:rPr>
        <w:t>о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  <w:r w:rsidR="005F733A" w:rsidRPr="00B23D4A">
        <w:rPr>
          <w:rFonts w:ascii="Times New Roman" w:eastAsiaTheme="minorEastAsia" w:hAnsi="Times New Roman" w:cs="Times New Roman"/>
          <w:iCs/>
          <w:sz w:val="22"/>
          <w:szCs w:val="22"/>
        </w:rPr>
        <w:tab/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(1)</m:t>
        </m:r>
      </m:oMath>
    </w:p>
    <w:p w14:paraId="10D1471C" w14:textId="5FE632EC" w:rsidR="009D51CC" w:rsidRPr="00B23D4A" w:rsidRDefault="003E0B7A" w:rsidP="005A7B90">
      <w:pPr>
        <w:spacing w:after="200"/>
        <w:rPr>
          <w:rFonts w:ascii="Times New Roman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iCs/>
          <w:sz w:val="22"/>
          <w:szCs w:val="22"/>
        </w:rPr>
        <w:t xml:space="preserve">В силу неравенства 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(1) </w:t>
      </w:r>
      <w:r w:rsidRPr="00B23D4A">
        <w:rPr>
          <w:rFonts w:ascii="Times New Roman" w:hAnsi="Times New Roman" w:cs="Times New Roman"/>
          <w:iCs/>
          <w:sz w:val="22"/>
          <w:szCs w:val="22"/>
        </w:rPr>
        <w:t>совокупность верхних и нижних сумм Дарбу есть ограниченное числовое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B23D4A">
        <w:rPr>
          <w:rFonts w:ascii="Times New Roman" w:hAnsi="Times New Roman" w:cs="Times New Roman"/>
          <w:iCs/>
          <w:sz w:val="22"/>
          <w:szCs w:val="22"/>
        </w:rPr>
        <w:t>множество.</w:t>
      </w:r>
    </w:p>
    <w:p w14:paraId="25F97F34" w14:textId="58F7858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≔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 xml:space="preserve">inf 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верх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7C7E9817" w14:textId="544D4D0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  <w:i/>
          <w:iCs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(f):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sup</m:t>
            </m:r>
            <m:r>
              <w:rPr>
                <w:rFonts w:ascii="Cambria Math" w:hAnsi="Cambria Math" w:cs="Times New Roman"/>
                <w:sz w:val="22"/>
                <w:szCs w:val="22"/>
              </w:rPr>
              <m:t>⁡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ниж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1BE922A6" w14:textId="59E2ED68" w:rsidR="00F62CA5" w:rsidRPr="00B23D4A" w:rsidRDefault="00050943" w:rsidP="005A7B90">
      <w:pPr>
        <w:spacing w:after="200"/>
        <w:rPr>
          <w:rFonts w:ascii="Times New Roman" w:eastAsiaTheme="minorEastAsia" w:hAnsi="Times New Roman" w:cs="Times New Roman"/>
        </w:rPr>
      </w:pPr>
      <w:r w:rsidRPr="00B23D4A">
        <w:rPr>
          <w:rFonts w:ascii="Times New Roman" w:eastAsiaTheme="minorEastAsia" w:hAnsi="Times New Roman" w:cs="Times New Roman"/>
        </w:rPr>
        <w:t>Иными словами,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й интеграл это наименьшая (т.е. самая точная) из</w:t>
      </w:r>
      <w:r w:rsidRPr="00B23D4A">
        <w:rPr>
          <w:rFonts w:ascii="Times New Roman" w:eastAsiaTheme="minorEastAsia" w:hAnsi="Times New Roman" w:cs="Times New Roman"/>
        </w:rPr>
        <w:t xml:space="preserve"> всевозможных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х сумм</w:t>
      </w:r>
      <w:r w:rsidRPr="00B23D4A">
        <w:rPr>
          <w:rFonts w:ascii="Times New Roman" w:eastAsiaTheme="minorEastAsia" w:hAnsi="Times New Roman" w:cs="Times New Roman"/>
        </w:rPr>
        <w:t xml:space="preserve"> Дарбу. Нижний интеграл это наибольшая</w:t>
      </w:r>
      <w:r w:rsidR="00F62CA5"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>(т.е. самая точная) из всевозможных нижних сумм Дарбу.</w:t>
      </w:r>
    </w:p>
    <w:p w14:paraId="1B65D574" w14:textId="500B9CE2" w:rsidR="00F62CA5" w:rsidRPr="00B23D4A" w:rsidRDefault="005E48BF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="00702CF8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просто нужно иметь ввиду</w:t>
      </w:r>
    </w:p>
    <w:p w14:paraId="1D64FB4C" w14:textId="6EC26AFC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lastRenderedPageBreak/>
        <w:t>Лемма 3</w:t>
      </w:r>
      <w:proofErr w:type="gramStart"/>
      <w:r w:rsidRPr="00B23D4A">
        <w:rPr>
          <w:rFonts w:ascii="Times New Roman" w:hAnsi="Times New Roman" w:cs="Times New Roman"/>
          <w:sz w:val="22"/>
          <w:szCs w:val="22"/>
          <w:lang w:val="ru-RU"/>
        </w:rPr>
        <w:t>: Для</w:t>
      </w:r>
      <w:proofErr w:type="gramEnd"/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любого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йдется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46094C61" w14:textId="7D60FBB9" w:rsidR="00B23D4A" w:rsidRPr="00B23D4A" w:rsidRDefault="00000000" w:rsidP="00B23D4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если 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6DC400CC" w14:textId="7544D065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>Краткая запись</w:t>
      </w:r>
    </w:p>
    <w:p w14:paraId="58CBCC2F" w14:textId="64F0AEB6" w:rsidR="00B23D4A" w:rsidRPr="00702CF8" w:rsidRDefault="00000000" w:rsidP="00702CF8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2"/>
                  <w:szCs w:val="22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→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0</m:t>
              </m:r>
            </m:lim>
          </m:limLow>
          <m:bar>
            <m:barPr>
              <m:pos m:val="to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2C771EA3" w14:textId="6AE2435E" w:rsidR="00B23D4A" w:rsidRPr="00B23D4A" w:rsidRDefault="00B23D4A" w:rsidP="00C738AC">
      <w:pPr>
        <w:pStyle w:val="ad"/>
        <w:rPr>
          <w:rFonts w:ascii="Times New Roman" w:hAnsi="Times New Roman" w:cs="Times New Roman"/>
          <w:b/>
          <w:bCs/>
          <w:lang w:val="ru-RU"/>
        </w:rPr>
      </w:pPr>
      <w:r w:rsidRPr="00B23D4A">
        <w:rPr>
          <w:rFonts w:ascii="Times New Roman" w:hAnsi="Times New Roman" w:cs="Times New Roman"/>
          <w:b/>
          <w:bCs/>
          <w:lang w:val="ru-RU"/>
        </w:rPr>
        <w:t>Свойства</w:t>
      </w:r>
      <w:r w:rsidRPr="00B23D4A">
        <w:rPr>
          <w:rFonts w:ascii="Times New Roman" w:hAnsi="Times New Roman" w:cs="Times New Roman"/>
          <w:lang w:val="ru-RU"/>
        </w:rPr>
        <w:t>:</w:t>
      </w:r>
    </w:p>
    <w:p w14:paraId="43F13AA8" w14:textId="21DDE5F6" w:rsidR="00A35525" w:rsidRPr="00B23D4A" w:rsidRDefault="00A35525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Ниж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ограниченные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функции,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 Отметим следующие свойства верхнего интеграла</w:t>
      </w:r>
    </w:p>
    <w:p w14:paraId="186420E4" w14:textId="6DF1044C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</m:t>
            </m:r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еравенство треугольника);</w:t>
      </w:r>
    </w:p>
    <w:p w14:paraId="544E86D8" w14:textId="4836E6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положительная однородность);</w:t>
      </w:r>
    </w:p>
    <w:p w14:paraId="6397F943" w14:textId="4894A579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монотонность);</w:t>
      </w:r>
    </w:p>
    <w:p w14:paraId="584275A7" w14:textId="7EA309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верхние интегралы от сужений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соответственно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аддитивность).</w:t>
      </w:r>
    </w:p>
    <w:p w14:paraId="663CE55C" w14:textId="77777777" w:rsidR="00B23D4A" w:rsidRDefault="00A35525" w:rsidP="00B23D4A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 любой константы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ормировка). </w:t>
      </w:r>
    </w:p>
    <w:p w14:paraId="01D0723C" w14:textId="77777777" w:rsid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11AC6E09" w14:textId="04A77061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</w:t>
      </w:r>
    </w:p>
    <w:p w14:paraId="1F061315" w14:textId="25F1E7B1" w:rsidR="00B23D4A" w:rsidRPr="00EB3D1B" w:rsidRDefault="00B23D4A" w:rsidP="00EB3D1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ир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-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>функция Дирихле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 </m:t>
          </m:r>
        </m:oMath>
      </m:oMathPara>
    </w:p>
    <w:p w14:paraId="74CD1051" w14:textId="778286B5" w:rsidR="00B23D4A" w:rsidRPr="00C61FC3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Тогда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=b – </m:t>
        </m:r>
        <m:r>
          <w:rPr>
            <w:rFonts w:ascii="Cambria Math" w:hAnsi="Cambria Math" w:cs="Times New Roman"/>
            <w:sz w:val="22"/>
            <w:szCs w:val="22"/>
          </w:rPr>
          <m:t>a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</w:t>
      </w:r>
      <w:r w:rsidR="00C61FC3" w:rsidRPr="00C61FC3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0</m:t>
        </m:r>
      </m:oMath>
    </w:p>
    <w:p w14:paraId="50395EA8" w14:textId="77777777" w:rsidR="00A35525" w:rsidRPr="00B23D4A" w:rsidRDefault="00A35525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</w:p>
    <w:p w14:paraId="7E786BC5" w14:textId="6A8EF224" w:rsidR="00A35525" w:rsidRPr="00914ACA" w:rsidRDefault="00EB3D1B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14:paraId="6252945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7CDF94B8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2D5627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9B377D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46608B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921CC67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38307F7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4CB9EF5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28EFD13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237D2896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E6A9A9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8273EFA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5B0D7221" w14:textId="77777777" w:rsidR="006C29AA" w:rsidRDefault="006C29AA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</w:p>
    <w:p w14:paraId="13374C48" w14:textId="27A40981" w:rsidR="0064681D" w:rsidRPr="00B23D4A" w:rsidRDefault="0064681D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 w:rsidRPr="0064681D">
        <w:rPr>
          <w:rFonts w:ascii="Times New Roman" w:hAnsi="Times New Roman" w:cs="Times New Roman"/>
          <w:sz w:val="22"/>
          <w:szCs w:val="22"/>
          <w:u w:val="single"/>
        </w:rPr>
        <w:t>2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26D8AE7" w14:textId="24006AF7" w:rsidR="0064681D" w:rsidRPr="00914ACA" w:rsidRDefault="0064681D" w:rsidP="00A35525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64681D">
        <w:rPr>
          <w:rFonts w:ascii="Times New Roman" w:hAnsi="Times New Roman" w:cs="Times New Roman"/>
          <w:i/>
          <w:iCs/>
          <w:sz w:val="22"/>
          <w:szCs w:val="22"/>
        </w:rPr>
        <w:t>Определение интеграла Римана. Критерий Римана интегрируемости (25 - 30)</w:t>
      </w:r>
    </w:p>
    <w:p w14:paraId="74421B1F" w14:textId="594722BF" w:rsidR="00AC1E11" w:rsidRDefault="0064681D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зывают интегрируемой</w:t>
      </w:r>
      <w:r w:rsidR="00143858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по</w:t>
      </w:r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Риману если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. Общее обозначение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называют интегралом Римана функции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</m:oMath>
      <w:r w:rsidR="00AC1E11" w:rsidRP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по отрезку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 w:rsid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 обозначают</w:t>
      </w:r>
    </w:p>
    <w:p w14:paraId="27B94111" w14:textId="71D11EF5" w:rsidR="00AC1E11" w:rsidRPr="00403014" w:rsidRDefault="00AC1E11" w:rsidP="00BA15B9">
      <w:pPr>
        <w:pStyle w:val="ad"/>
        <w:jc w:val="center"/>
        <w:rPr>
          <w:rFonts w:ascii="Times New Roman" w:eastAsiaTheme="minorEastAsia" w:hAnsi="Times New Roman" w:cs="Times New Roman"/>
          <w:i/>
          <w:sz w:val="22"/>
          <w:szCs w:val="22"/>
          <w:lang w:val="ru-RU"/>
        </w:rPr>
      </w:pPr>
      <m:oMathPara>
        <m:oMath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= 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(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)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dx</m:t>
              </m:r>
            </m:e>
          </m:nary>
        </m:oMath>
      </m:oMathPara>
    </w:p>
    <w:p w14:paraId="30ECA5A6" w14:textId="54F779BF" w:rsidR="0061626C" w:rsidRPr="00BA15B9" w:rsidRDefault="00403014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Класс интегрируемых по Риману функций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обозначается как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.</w:t>
      </w:r>
    </w:p>
    <w:p w14:paraId="73314DD7" w14:textId="659D8AE1" w:rsidR="0064681D" w:rsidRDefault="008B503B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8B503B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: (Критерий Римана).  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>Ограниченн</w:t>
      </w:r>
      <w:r w:rsidR="0061626C">
        <w:rPr>
          <w:rFonts w:ascii="Times New Roman" w:eastAsiaTheme="minorEastAsia" w:hAnsi="Times New Roman" w:cs="Times New Roman"/>
          <w:sz w:val="22"/>
          <w:szCs w:val="22"/>
          <w:lang w:val="ru-RU"/>
        </w:rPr>
        <w:t>ая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функци</w:t>
      </w:r>
      <w:r w:rsidR="0061626C">
        <w:rPr>
          <w:rFonts w:ascii="Times New Roman" w:eastAsiaTheme="minorEastAsia" w:hAnsi="Times New Roman" w:cs="Times New Roman"/>
          <w:sz w:val="22"/>
          <w:szCs w:val="22"/>
          <w:lang w:val="ru-RU"/>
        </w:rPr>
        <w:t>я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 по Риману в том и только случае, если для любого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ε&gt;0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йдётся такое разбиение </w:t>
      </w:r>
      <w:r>
        <w:rPr>
          <w:rFonts w:ascii="Times New Roman" w:eastAsiaTheme="minorEastAsia" w:hAnsi="Times New Roman" w:cs="Times New Roman"/>
          <w:sz w:val="22"/>
          <w:szCs w:val="22"/>
        </w:rPr>
        <w:t>T</w:t>
      </w:r>
      <w:r w:rsidRPr="008B503B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отрезка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 что</w:t>
      </w:r>
    </w:p>
    <w:p w14:paraId="770FE6D3" w14:textId="553FE235" w:rsidR="008B503B" w:rsidRPr="00A3713C" w:rsidRDefault="00000000" w:rsidP="00BA15B9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-</m:t>
        </m:r>
      </m:oMath>
      <w:r w:rsidR="00A3713C" w:rsidRP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&lt; ε</m:t>
        </m:r>
      </m:oMath>
      <w:r w:rsid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</w:p>
    <w:p w14:paraId="2080A858" w14:textId="3F3AC7C8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 1</w:t>
      </w:r>
      <w:proofErr w:type="gramStart"/>
      <w:r w:rsidR="00091ACC"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Если</w:t>
      </w:r>
      <w:proofErr w:type="gramEnd"/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02C70393" w14:textId="77777777" w:rsidR="00914ACA" w:rsidRPr="00914ACA" w:rsidRDefault="00000000" w:rsidP="00914AC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7E0DC72" w14:textId="6CF9E11D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sup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inf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4D25B6" w:rsidRPr="004D25B6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sup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колебание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7875C42D" w14:textId="36DE3447" w:rsidR="00914AC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этому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критерий Римана равносилен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оценке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58F3DD1F" w14:textId="77777777" w:rsidR="00914ACA" w:rsidRPr="00DF7CDA" w:rsidRDefault="00000000" w:rsidP="00914ACA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7DCD4323" w14:textId="10D7FEBE" w:rsidR="00DF7CDA" w:rsidRPr="004D25B6" w:rsidRDefault="00A22714" w:rsidP="00DF7CD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Замечание </w:t>
      </w:r>
      <w:r w:rsidR="00DF7CDA" w:rsidRPr="00DF7CDA">
        <w:rPr>
          <w:rFonts w:ascii="Times New Roman" w:hAnsi="Times New Roman" w:cs="Times New Roman"/>
          <w:b/>
          <w:bCs/>
          <w:sz w:val="22"/>
          <w:szCs w:val="22"/>
          <w:lang w:val="ru-RU"/>
        </w:rPr>
        <w:t>2</w:t>
      </w:r>
      <w:r w:rsidR="00DF7CDA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Ограниченная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="00010C59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 Риману в том и только в том случае, если для каждо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следовательности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...</m:t>
            </m:r>
          </m:e>
        </m:d>
      </m:oMath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="00BC6C9D">
        <w:rPr>
          <w:rFonts w:ascii="Times New Roman" w:eastAsiaTheme="minorEastAsia" w:hAnsi="Times New Roman" w:cs="Times New Roman"/>
          <w:sz w:val="22"/>
          <w:szCs w:val="22"/>
          <w:lang w:val="ru-RU"/>
        </w:rPr>
        <w:t>, такой, что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="004D25B6">
        <w:rPr>
          <w:rFonts w:ascii="Times New Roman" w:hAnsi="Times New Roman" w:cs="Times New Roman"/>
          <w:sz w:val="22"/>
          <w:szCs w:val="22"/>
          <w:lang w:val="ru-RU"/>
        </w:rPr>
        <w:t>справедливо равенство</w:t>
      </w:r>
    </w:p>
    <w:p w14:paraId="46958DD3" w14:textId="146734B6" w:rsidR="00DF7CDA" w:rsidRPr="00DF7CDA" w:rsidRDefault="00000000" w:rsidP="00DF7CD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ctrlPr>
                    <w:rPr>
                      <w:rFonts w:ascii="Cambria Math" w:hAnsi="Cambria Math" w:cs="Times New Roman"/>
                      <w:i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726EB815" w14:textId="4B6A71B0" w:rsidR="00DF7CDA" w:rsidRPr="00DF7CDA" w:rsidRDefault="00E85700" w:rsidP="00DF7CD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Общие значения 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этих пределов </w:t>
      </w:r>
      <w:r w:rsidR="00DF7CDA">
        <w:rPr>
          <w:rFonts w:ascii="Times New Roman" w:hAnsi="Times New Roman" w:cs="Times New Roman"/>
          <w:sz w:val="22"/>
          <w:szCs w:val="22"/>
          <w:lang w:val="ru-RU"/>
        </w:rPr>
        <w:t xml:space="preserve">совпадает с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.</m:t>
        </m:r>
      </m:oMath>
    </w:p>
    <w:p w14:paraId="597893A8" w14:textId="77777777" w:rsidR="00DF7CD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569C849E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6E01A1B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8DDD0B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6598820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91329E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0CDA507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B82DF94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51A792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520D939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934D5A" w14:textId="77777777" w:rsidR="00E061E9" w:rsidRDefault="00E061E9" w:rsidP="003C452E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D559980" w14:textId="77777777" w:rsidR="006C29AA" w:rsidRDefault="006C29AA" w:rsidP="003C452E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</w:p>
    <w:p w14:paraId="1F6CA7B0" w14:textId="2DE034C8" w:rsidR="003C452E" w:rsidRPr="00B23D4A" w:rsidRDefault="003C452E" w:rsidP="003C452E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>
        <w:rPr>
          <w:rFonts w:ascii="Times New Roman" w:hAnsi="Times New Roman" w:cs="Times New Roman"/>
          <w:sz w:val="22"/>
          <w:szCs w:val="22"/>
          <w:u w:val="single"/>
        </w:rPr>
        <w:t>3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46AF6C3" w14:textId="10C560A2" w:rsidR="008B503B" w:rsidRDefault="003C452E" w:rsidP="003C452E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3C452E">
        <w:rPr>
          <w:rFonts w:ascii="Times New Roman" w:hAnsi="Times New Roman" w:cs="Times New Roman"/>
          <w:i/>
          <w:iCs/>
          <w:sz w:val="22"/>
          <w:szCs w:val="22"/>
        </w:rPr>
        <w:t>Интегрируемость непрерывных и монотонных функций (26 - 27)</w:t>
      </w:r>
    </w:p>
    <w:p w14:paraId="35F5C09B" w14:textId="6BDE6CD8" w:rsidR="00BB44ED" w:rsidRPr="00B50637" w:rsidRDefault="00BB44ED" w:rsidP="00BA15B9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>: Каждая непрерывная на отрезке [</w:t>
      </w:r>
      <w:r w:rsidRPr="00B50637">
        <w:rPr>
          <w:rFonts w:ascii="Times New Roman" w:hAnsi="Times New Roman" w:cs="Times New Roman"/>
          <w:sz w:val="22"/>
          <w:szCs w:val="22"/>
        </w:rPr>
        <w:t>a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Pr="00B50637">
        <w:rPr>
          <w:rFonts w:ascii="Times New Roman" w:hAnsi="Times New Roman" w:cs="Times New Roman"/>
          <w:sz w:val="22"/>
          <w:szCs w:val="22"/>
        </w:rPr>
        <w:t>b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>] функция интегрируема по Риману (</w:t>
      </w:r>
      <m:oMath>
        <m:r>
          <w:rPr>
            <w:rFonts w:ascii="Cambria Math" w:hAnsi="Cambria Math" w:cs="Times New Roman"/>
            <w:sz w:val="22"/>
            <w:szCs w:val="22"/>
          </w:rPr>
          <m:t>C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</m:e>
        </m:d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⊂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6A43411" w14:textId="1CADBA6F" w:rsidR="00BB44ED" w:rsidRPr="00B50637" w:rsidRDefault="00BB44ED" w:rsidP="00BB44ED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▲ В силу теорем Вейерштрасса и Кантора непрерывная функция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ограничена и равномерно непрерывна. Фиксируем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и подберем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что из условий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,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'-</m:t>
            </m:r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″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следует, чт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f>
          <m:fPr>
            <m:ctrlPr>
              <w:rPr>
                <w:rFonts w:ascii="Cambria Math" w:hAnsi="Cambria Math" w:cs="Times New Roman"/>
                <w:sz w:val="22"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  <w:szCs w:val="22"/>
              </w:rPr>
              <m:t>ε</m:t>
            </m:r>
          </m:num>
          <m:den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den>
        </m:f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w:r w:rsidRPr="00B50637">
        <w:rPr>
          <w:rFonts w:ascii="Times New Roman" w:hAnsi="Times New Roman" w:cs="Times New Roman"/>
          <w:i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— такое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то колебания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на каждом из отрезков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) меньше </w:t>
      </w:r>
      <m:oMath>
        <m:f>
          <m:fPr>
            <m:ctrlPr>
              <w:rPr>
                <w:rFonts w:ascii="Cambria Math" w:hAnsi="Cambria Math" w:cs="Times New Roman"/>
                <w:sz w:val="22"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  <w:szCs w:val="22"/>
              </w:rPr>
              <m:t>ε</m:t>
            </m:r>
          </m:num>
          <m:den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den>
        </m:f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. Следовательно,</w:t>
      </w:r>
    </w:p>
    <w:p w14:paraId="246E4D63" w14:textId="77777777" w:rsidR="00BB44ED" w:rsidRPr="00B50637" w:rsidRDefault="00000000" w:rsidP="00BB44ED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ε</m:t>
                  </m:r>
                </m:num>
                <m:den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a</m:t>
                  </m:r>
                </m:den>
              </m:f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FEACAEF" w14:textId="00504752" w:rsidR="00BB44ED" w:rsidRDefault="00BB44ED" w:rsidP="001D18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sz w:val="22"/>
          <w:szCs w:val="22"/>
          <w:lang w:val="ru-RU"/>
        </w:rPr>
        <w:t>т.е.</w:t>
      </w:r>
      <w:r w:rsidR="00B50637">
        <w:rPr>
          <w:rFonts w:ascii="Times New Roman" w:hAnsi="Times New Roman" w:cs="Times New Roman"/>
          <w:sz w:val="22"/>
          <w:szCs w:val="22"/>
          <w:lang w:val="ru-RU"/>
        </w:rPr>
        <w:t xml:space="preserve"> выполнен критерий Римана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поэтому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. ▲</w:t>
      </w:r>
    </w:p>
    <w:p w14:paraId="629EFCC4" w14:textId="0E75E308" w:rsidR="001D1825" w:rsidRPr="001D1825" w:rsidRDefault="001D1825" w:rsidP="00BA15B9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E85700"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  <w:t xml:space="preserve">Теорема </w:t>
      </w:r>
      <w:r w:rsidR="00345D21" w:rsidRPr="00E85700"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  <w:t>2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>: Монотонная на отрезке [</w:t>
      </w:r>
      <w:r w:rsidRPr="00E85700">
        <w:rPr>
          <w:rFonts w:ascii="Times New Roman" w:eastAsiaTheme="minorEastAsia" w:hAnsi="Times New Roman" w:cs="Times New Roman"/>
          <w:sz w:val="22"/>
          <w:szCs w:val="22"/>
        </w:rPr>
        <w:t>a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, </w:t>
      </w:r>
      <w:r w:rsidRPr="00E85700">
        <w:rPr>
          <w:rFonts w:ascii="Times New Roman" w:eastAsiaTheme="minorEastAsia" w:hAnsi="Times New Roman" w:cs="Times New Roman"/>
          <w:sz w:val="22"/>
          <w:szCs w:val="22"/>
        </w:rPr>
        <w:t>b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>] функция интегрируема.</w:t>
      </w:r>
    </w:p>
    <w:p w14:paraId="0853D2E8" w14:textId="4E411BD7" w:rsidR="001D1825" w:rsidRPr="00345D21" w:rsidRDefault="001D1825" w:rsidP="001D1825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▲ Пусть (для определенности) функция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возрастает. Если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[</w:t>
      </w:r>
      <w:r w:rsidRPr="001D1825">
        <w:rPr>
          <w:rFonts w:ascii="Times New Roman" w:hAnsi="Times New Roman" w:cs="Times New Roman"/>
          <w:sz w:val="22"/>
          <w:szCs w:val="22"/>
        </w:rPr>
        <w:t>a</w:t>
      </w: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Pr="001D1825">
        <w:rPr>
          <w:rFonts w:ascii="Times New Roman" w:hAnsi="Times New Roman" w:cs="Times New Roman"/>
          <w:sz w:val="22"/>
          <w:szCs w:val="22"/>
        </w:rPr>
        <w:t>b</w:t>
      </w: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], то колебани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равно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). </w:t>
      </w:r>
      <w:r w:rsidRPr="00345D21">
        <w:rPr>
          <w:rFonts w:ascii="Times New Roman" w:hAnsi="Times New Roman" w:cs="Times New Roman"/>
          <w:sz w:val="22"/>
          <w:szCs w:val="22"/>
          <w:lang w:val="ru-RU"/>
        </w:rPr>
        <w:t>Следовательно,</w:t>
      </w:r>
    </w:p>
    <w:p w14:paraId="12CED0BF" w14:textId="77777777" w:rsidR="001D1825" w:rsidRPr="001D1825" w:rsidRDefault="00000000" w:rsidP="001D1825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</m:oMath>
      </m:oMathPara>
    </w:p>
    <w:p w14:paraId="232AE749" w14:textId="77777777" w:rsidR="001D1825" w:rsidRPr="001D1825" w:rsidRDefault="001D1825" w:rsidP="001D1825">
      <w:pPr>
        <w:pStyle w:val="FirstParagraph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  <m:r>
            <w:rPr>
              <w:rFonts w:ascii="Cambria Math" w:hAnsi="Cambria Math" w:cs="Times New Roman"/>
              <w:sz w:val="22"/>
              <w:szCs w:val="22"/>
            </w:rPr>
            <m:t>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a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3FF7A254" w14:textId="491B2E11" w:rsidR="001D1825" w:rsidRPr="00345D21" w:rsidRDefault="001D1825" w:rsidP="001D18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Фиксируем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и подберем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так, что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ε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, то оценка </w:t>
      </w:r>
      <w:r w:rsidR="00345D21">
        <w:rPr>
          <w:rFonts w:ascii="Times New Roman" w:hAnsi="Times New Roman" w:cs="Times New Roman"/>
          <w:sz w:val="22"/>
          <w:szCs w:val="22"/>
          <w:lang w:val="ru-RU"/>
        </w:rPr>
        <w:t xml:space="preserve">выше говорит о том, что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интегрируема по Риману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345D21">
        <w:rPr>
          <w:rFonts w:ascii="Times New Roman" w:hAnsi="Times New Roman" w:cs="Times New Roman"/>
          <w:sz w:val="22"/>
          <w:szCs w:val="22"/>
          <w:lang w:val="ru-RU"/>
        </w:rPr>
        <w:t xml:space="preserve"> Поэтому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345D21">
        <w:rPr>
          <w:rFonts w:ascii="Times New Roman" w:hAnsi="Times New Roman" w:cs="Times New Roman"/>
          <w:sz w:val="22"/>
          <w:szCs w:val="22"/>
          <w:lang w:val="ru-RU"/>
        </w:rPr>
        <w:t>. ▲</w:t>
      </w:r>
    </w:p>
    <w:p w14:paraId="1279B845" w14:textId="77777777" w:rsidR="001D1825" w:rsidRPr="00B50637" w:rsidRDefault="001D1825" w:rsidP="00BB44ED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08466815" w14:textId="77777777" w:rsidR="003C452E" w:rsidRPr="00B50637" w:rsidRDefault="003C452E" w:rsidP="003C452E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CEC0BF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150E89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371B7F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E65C7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59671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1F2555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A92A92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671101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C82C2D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D9AD57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201259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  <w:lang w:val="en-US"/>
        </w:rPr>
      </w:pPr>
    </w:p>
    <w:p w14:paraId="62149012" w14:textId="77777777" w:rsidR="00B82021" w:rsidRDefault="00B82021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  <w:lang w:val="en-US"/>
        </w:rPr>
      </w:pPr>
    </w:p>
    <w:p w14:paraId="6190894B" w14:textId="77777777" w:rsidR="00B82021" w:rsidRDefault="00B82021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  <w:lang w:val="en-US"/>
        </w:rPr>
      </w:pPr>
    </w:p>
    <w:p w14:paraId="2C347D3E" w14:textId="77EBDBF8" w:rsidR="00B82021" w:rsidRPr="00B23D4A" w:rsidRDefault="00B82021" w:rsidP="00B82021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 w:rsidRPr="00406863">
        <w:rPr>
          <w:rFonts w:ascii="Times New Roman" w:hAnsi="Times New Roman" w:cs="Times New Roman"/>
          <w:sz w:val="22"/>
          <w:szCs w:val="22"/>
          <w:u w:val="single"/>
        </w:rPr>
        <w:t>4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74B574EF" w14:textId="3178AF12" w:rsidR="00B82021" w:rsidRDefault="00406863" w:rsidP="00B82021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406863">
        <w:rPr>
          <w:rFonts w:ascii="Times New Roman" w:hAnsi="Times New Roman" w:cs="Times New Roman"/>
          <w:i/>
          <w:iCs/>
          <w:sz w:val="22"/>
          <w:szCs w:val="22"/>
        </w:rPr>
        <w:t>Операции над интегрируемыми функциями. Свойства интеграла</w:t>
      </w:r>
      <w:r w:rsidR="00B82021" w:rsidRPr="003C452E">
        <w:rPr>
          <w:rFonts w:ascii="Times New Roman" w:hAnsi="Times New Roman" w:cs="Times New Roman"/>
          <w:i/>
          <w:iCs/>
          <w:sz w:val="22"/>
          <w:szCs w:val="22"/>
        </w:rPr>
        <w:t xml:space="preserve"> (2</w:t>
      </w:r>
      <w:r w:rsidR="00E92883" w:rsidRPr="00406863">
        <w:rPr>
          <w:rFonts w:ascii="Times New Roman" w:hAnsi="Times New Roman" w:cs="Times New Roman"/>
          <w:i/>
          <w:iCs/>
          <w:sz w:val="22"/>
          <w:szCs w:val="22"/>
        </w:rPr>
        <w:t>8</w:t>
      </w:r>
      <w:r w:rsidR="00B82021" w:rsidRPr="003C452E">
        <w:rPr>
          <w:rFonts w:ascii="Times New Roman" w:hAnsi="Times New Roman" w:cs="Times New Roman"/>
          <w:i/>
          <w:iCs/>
          <w:sz w:val="22"/>
          <w:szCs w:val="22"/>
        </w:rPr>
        <w:t xml:space="preserve"> - 2</w:t>
      </w:r>
      <w:r w:rsidR="00E92883" w:rsidRPr="00406863">
        <w:rPr>
          <w:rFonts w:ascii="Times New Roman" w:hAnsi="Times New Roman" w:cs="Times New Roman"/>
          <w:i/>
          <w:iCs/>
          <w:sz w:val="22"/>
          <w:szCs w:val="22"/>
        </w:rPr>
        <w:t>9</w:t>
      </w:r>
      <w:r w:rsidR="00B82021" w:rsidRPr="003C452E">
        <w:rPr>
          <w:rFonts w:ascii="Times New Roman" w:hAnsi="Times New Roman" w:cs="Times New Roman"/>
          <w:i/>
          <w:iCs/>
          <w:sz w:val="22"/>
          <w:szCs w:val="22"/>
        </w:rPr>
        <w:t>)</w:t>
      </w:r>
    </w:p>
    <w:p w14:paraId="4B67C3D5" w14:textId="0E60EADC" w:rsidR="001D5210" w:rsidRPr="001D5210" w:rsidRDefault="001D5210" w:rsidP="001D5210">
      <w:pPr>
        <w:pStyle w:val="FirstParagraph"/>
        <w:rPr>
          <w:rFonts w:ascii="Times New Roman" w:hAnsi="Times New Roman" w:cs="Times New Roman"/>
          <w:sz w:val="22"/>
          <w:szCs w:val="22"/>
        </w:rPr>
      </w:pPr>
      <w:r w:rsidRPr="00841BB1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1D5210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1D5210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  <w:r w:rsidRPr="001D5210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1D5210">
        <w:rPr>
          <w:rFonts w:ascii="Times New Roman" w:hAnsi="Times New Roman" w:cs="Times New Roman"/>
          <w:sz w:val="22"/>
          <w:szCs w:val="22"/>
          <w:lang w:val="ru-RU"/>
        </w:rPr>
        <w:t xml:space="preserve">. Пусть функция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1D5210">
        <w:rPr>
          <w:rFonts w:ascii="Times New Roman" w:hAnsi="Times New Roman" w:cs="Times New Roman"/>
          <w:sz w:val="22"/>
          <w:szCs w:val="22"/>
          <w:lang w:val="ru-RU"/>
        </w:rPr>
        <w:t xml:space="preserve"> удовлетворяет условию </w:t>
      </w:r>
      <w:r w:rsidRPr="001D5210">
        <w:rPr>
          <w:rFonts w:ascii="Times New Roman" w:hAnsi="Times New Roman" w:cs="Times New Roman"/>
          <w:sz w:val="22"/>
          <w:szCs w:val="22"/>
        </w:rPr>
        <w:t>Липшица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66D09B04" w14:textId="77777777" w:rsidR="001D5210" w:rsidRPr="001D5210" w:rsidRDefault="001D5210" w:rsidP="001D5210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  <m:r>
            <w:rPr>
              <w:rFonts w:ascii="Cambria Math" w:hAnsi="Cambria Math" w:cs="Times New Roman"/>
              <w:sz w:val="22"/>
              <w:szCs w:val="22"/>
            </w:rPr>
            <m:t>L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  <w:sz w:val="22"/>
              <w:szCs w:val="22"/>
            </w:rPr>
            <m:t> 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∀</m:t>
          </m:r>
          <m:r>
            <w:rPr>
              <w:rFonts w:ascii="Cambria Math" w:hAnsi="Cambria Math" w:cs="Times New Roman"/>
              <w:sz w:val="22"/>
              <w:szCs w:val="22"/>
            </w:rPr>
            <m:t> 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,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6BD7E415" w14:textId="77777777" w:rsidR="001D5210" w:rsidRPr="001D5210" w:rsidRDefault="001D5210" w:rsidP="001D5210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1D5210">
        <w:rPr>
          <w:rFonts w:ascii="Times New Roman" w:hAnsi="Times New Roman" w:cs="Times New Roman"/>
          <w:sz w:val="22"/>
          <w:szCs w:val="22"/>
          <w:lang w:val="ru-RU"/>
        </w:rPr>
        <w:t xml:space="preserve">Тогда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∘</m:t>
        </m:r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1D5210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9C9AF8C" w14:textId="1498BC2E" w:rsidR="00841BB1" w:rsidRPr="00841BB1" w:rsidRDefault="00841BB1" w:rsidP="00841BB1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41BB1">
        <w:rPr>
          <w:rFonts w:ascii="Times New Roman" w:hAnsi="Times New Roman" w:cs="Times New Roman"/>
          <w:b/>
          <w:bCs/>
          <w:sz w:val="22"/>
          <w:szCs w:val="22"/>
          <w:lang w:val="ru-RU"/>
        </w:rPr>
        <w:t>Следствие</w:t>
      </w:r>
      <w:r w:rsidR="00990145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1</w:t>
      </w:r>
      <w:r w:rsidRPr="00841BB1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841BB1">
        <w:rPr>
          <w:rFonts w:ascii="Times New Roman" w:hAnsi="Times New Roman" w:cs="Times New Roman"/>
          <w:sz w:val="22"/>
          <w:szCs w:val="22"/>
          <w:lang w:val="ru-RU"/>
        </w:rPr>
        <w:t xml:space="preserve">, то функции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λ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∈</m:t>
            </m:r>
            <m:r>
              <w:rPr>
                <w:rFonts w:ascii="Cambria Math" w:hAnsi="Cambria Math" w:cs="Times New Roman"/>
                <w:sz w:val="22"/>
                <w:szCs w:val="22"/>
              </w:rPr>
              <m:t>R</m:t>
            </m:r>
          </m:e>
        </m:d>
      </m:oMath>
      <w:r w:rsidRPr="00841BB1">
        <w:rPr>
          <w:rFonts w:ascii="Times New Roman" w:hAnsi="Times New Roman" w:cs="Times New Roman"/>
          <w:sz w:val="22"/>
          <w:szCs w:val="22"/>
          <w:lang w:val="ru-RU"/>
        </w:rPr>
        <w:t xml:space="preserve"> также являются непрерывными по Риману.</w:t>
      </w:r>
    </w:p>
    <w:p w14:paraId="19604E86" w14:textId="2365F3F0" w:rsidR="00841BB1" w:rsidRPr="00841BB1" w:rsidRDefault="00841BB1" w:rsidP="00841BB1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841BB1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841BB1">
        <w:rPr>
          <w:rFonts w:ascii="Times New Roman" w:hAnsi="Times New Roman" w:cs="Times New Roman"/>
          <w:sz w:val="22"/>
          <w:szCs w:val="22"/>
          <w:lang w:val="ru-RU"/>
        </w:rPr>
        <w:t>. Сумма (разности) двух непрерывных функций также является непрерывной функцией.</w:t>
      </w:r>
    </w:p>
    <w:p w14:paraId="68EB8472" w14:textId="77777777" w:rsidR="00DF2225" w:rsidRPr="00DF2225" w:rsidRDefault="00DF2225" w:rsidP="00DF22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DF2225">
        <w:rPr>
          <w:rFonts w:ascii="Times New Roman" w:hAnsi="Times New Roman" w:cs="Times New Roman"/>
          <w:b/>
          <w:bCs/>
          <w:sz w:val="22"/>
          <w:szCs w:val="22"/>
          <w:lang w:val="ru-RU"/>
        </w:rPr>
        <w:t>Лемма</w:t>
      </w:r>
      <w:r w:rsidRPr="00DF2225">
        <w:rPr>
          <w:rFonts w:ascii="Times New Roman" w:hAnsi="Times New Roman" w:cs="Times New Roman"/>
          <w:sz w:val="22"/>
          <w:szCs w:val="22"/>
          <w:lang w:val="ru-RU"/>
        </w:rPr>
        <w:t xml:space="preserve"> 5.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DF2225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DF2225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DF2225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2E44EECB" w14:textId="77777777" w:rsidR="00DF2225" w:rsidRPr="00DF2225" w:rsidRDefault="00DF2225" w:rsidP="00DF2225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g</m:t>
              </m:r>
            </m:e>
          </m:d>
        </m:oMath>
      </m:oMathPara>
    </w:p>
    <w:p w14:paraId="2589B25F" w14:textId="3B5CBC38" w:rsidR="00DF2225" w:rsidRPr="00FB0842" w:rsidRDefault="00DF2225" w:rsidP="00DF22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FB0842">
        <w:rPr>
          <w:rFonts w:ascii="Times New Roman" w:hAnsi="Times New Roman" w:cs="Times New Roman"/>
          <w:sz w:val="22"/>
          <w:szCs w:val="22"/>
          <w:lang w:val="ru-RU"/>
        </w:rPr>
        <w:t>(</w:t>
      </w:r>
      <w:r>
        <w:rPr>
          <w:rFonts w:ascii="Times New Roman" w:hAnsi="Times New Roman" w:cs="Times New Roman"/>
          <w:sz w:val="22"/>
          <w:szCs w:val="22"/>
          <w:lang w:val="ru-RU"/>
        </w:rPr>
        <w:t>Свойство монотонности</w:t>
      </w:r>
      <w:r w:rsidRPr="00FB0842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интеграла Римана</w:t>
      </w:r>
      <w:r w:rsidRPr="00FB0842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0F170FEE" w14:textId="1534D01E" w:rsidR="00B82021" w:rsidRDefault="00990145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  <w:r w:rsidRPr="00990145">
        <w:rPr>
          <w:rFonts w:ascii="Times New Roman" w:eastAsiaTheme="minorEastAsia" w:hAnsi="Times New Roman" w:cs="Times New Roman"/>
          <w:b/>
          <w:bCs/>
          <w:sz w:val="22"/>
          <w:szCs w:val="22"/>
        </w:rPr>
        <w:t>Следствие</w:t>
      </w:r>
      <w:r>
        <w:rPr>
          <w:rFonts w:ascii="Times New Roman" w:eastAsiaTheme="minorEastAsia" w:hAnsi="Times New Roman" w:cs="Times New Roman"/>
          <w:b/>
          <w:bCs/>
          <w:sz w:val="22"/>
          <w:szCs w:val="22"/>
        </w:rPr>
        <w:t xml:space="preserve"> 1</w:t>
      </w:r>
      <w:r>
        <w:rPr>
          <w:rFonts w:ascii="Times New Roman" w:eastAsiaTheme="minorEastAsia" w:hAnsi="Times New Roman" w:cs="Times New Roman"/>
          <w:sz w:val="22"/>
          <w:szCs w:val="22"/>
        </w:rPr>
        <w:t>.</w:t>
      </w:r>
      <m:oMath>
        <m:r>
          <m:rPr>
            <m:nor/>
          </m:rPr>
          <w:rPr>
            <w:rFonts w:ascii="Times New Roman" w:eastAsiaTheme="minorEastAsia" w:hAnsi="Times New Roman" w:cs="Times New Roman"/>
            <w:sz w:val="22"/>
            <w:szCs w:val="22"/>
          </w:rPr>
          <m:t xml:space="preserve"> </m:t>
        </m:r>
        <m:r>
          <m:rPr>
            <m:nor/>
          </m:rPr>
          <w:rPr>
            <w:rFonts w:ascii="Cambria Math" w:eastAsiaTheme="minorEastAsia" w:hAnsi="Times New Roman" w:cs="Times New Roman"/>
            <w:sz w:val="22"/>
            <w:szCs w:val="22"/>
          </w:rPr>
          <m:t>Если</m:t>
        </m:r>
        <m:r>
          <m:rPr>
            <m:nor/>
          </m:rPr>
          <w:rPr>
            <w:rFonts w:ascii="Cambria Math" w:eastAsiaTheme="minorEastAsia" w:hAnsi="Times New Roman" w:cs="Times New Roman"/>
            <w:sz w:val="22"/>
            <w:szCs w:val="22"/>
          </w:rPr>
          <m:t xml:space="preserve"> </m:t>
        </m:r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m:rPr>
            <m:scr m:val="script"/>
          </m:rPr>
          <w:rPr>
            <w:rFonts w:ascii="Cambria Math" w:eastAsiaTheme="minorEastAsia" w:hAnsi="Cambria Math" w:cs="Times New Roman"/>
            <w:sz w:val="22"/>
            <w:szCs w:val="22"/>
          </w:rPr>
          <m:t>∈R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2"/>
                <w:szCs w:val="22"/>
              </w:rPr>
              <m:t>a,b</m:t>
            </m:r>
          </m:e>
        </m:d>
        <m:r>
          <w:rPr>
            <w:rFonts w:ascii="Cambria Math" w:eastAsiaTheme="minorEastAsia" w:hAnsi="Cambria Math" w:cs="Times New Roman"/>
            <w:sz w:val="22"/>
            <w:szCs w:val="22"/>
          </w:rPr>
          <m:t>,mo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∣</m:t>
        </m:r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∣</m:t>
        </m:r>
        <m:r>
          <m:rPr>
            <m:scr m:val="script"/>
          </m:rPr>
          <w:rPr>
            <w:rFonts w:ascii="Cambria Math" w:eastAsiaTheme="minorEastAsia" w:hAnsi="Cambria Math" w:cs="Times New Roman"/>
            <w:sz w:val="22"/>
            <w:szCs w:val="22"/>
          </w:rPr>
          <m:t>∈R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2"/>
                <w:szCs w:val="22"/>
              </w:rPr>
              <m:t>a,b</m:t>
            </m:r>
          </m:e>
        </m:d>
        <m: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r>
          <w:rPr>
            <w:rFonts w:ascii="Cambria Math" w:eastAsiaTheme="minorEastAsia" w:hAnsi="Cambria Math" w:cs="Times New Roman"/>
            <w:sz w:val="22"/>
            <w:szCs w:val="22"/>
          </w:rPr>
          <m:t>u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∣</m:t>
        </m:r>
        <m:r>
          <w:rPr>
            <w:rFonts w:ascii="Cambria Math" w:eastAsiaTheme="minorEastAsia" w:hAnsi="Cambria Math" w:cs="Times New Roman"/>
            <w:sz w:val="22"/>
            <w:szCs w:val="22"/>
          </w:rPr>
          <m:t>I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∣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I(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∣</m:t>
        </m:r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∣</m:t>
        </m:r>
        <m:r>
          <w:rPr>
            <w:rFonts w:ascii="Cambria Math" w:eastAsiaTheme="minorEastAsia" w:hAnsi="Cambria Math" w:cs="Times New Roman"/>
            <w:sz w:val="22"/>
            <w:szCs w:val="22"/>
          </w:rPr>
          <m:t>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</w:p>
    <w:p w14:paraId="155DD6AF" w14:textId="3CB33DD0" w:rsidR="00990145" w:rsidRPr="00990145" w:rsidRDefault="00990145" w:rsidP="0099014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990145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Следствие </w:t>
      </w:r>
      <w:r w:rsidRPr="00990145">
        <w:rPr>
          <w:rFonts w:ascii="Times New Roman" w:hAnsi="Times New Roman" w:cs="Times New Roman"/>
          <w:b/>
          <w:bCs/>
          <w:sz w:val="22"/>
          <w:szCs w:val="22"/>
          <w:lang w:val="ru-RU"/>
        </w:rPr>
        <w:t>2</w:t>
      </w:r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>. Тогда</w:t>
      </w:r>
    </w:p>
    <w:p w14:paraId="7A3F1E89" w14:textId="789D6876" w:rsidR="00990145" w:rsidRPr="00990145" w:rsidRDefault="00990145" w:rsidP="00990145">
      <w:pPr>
        <w:pStyle w:val="ad"/>
        <w:jc w:val="center"/>
        <w:rPr>
          <w:rFonts w:ascii="Times New Roman" w:hAnsi="Times New Roman" w:cs="Times New Roman"/>
          <w:sz w:val="22"/>
          <w:szCs w:val="22"/>
          <w:lang w:val="ru-RU"/>
        </w:rPr>
      </w:pPr>
      <m:oMath>
        <m:r>
          <w:rPr>
            <w:rFonts w:ascii="Cambria Math" w:hAnsi="Cambria Math" w:cs="Times New Roman"/>
            <w:sz w:val="22"/>
            <w:szCs w:val="22"/>
          </w:rPr>
          <m:t>mI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I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I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28355EB" w14:textId="01CA9F1B" w:rsidR="00990145" w:rsidRPr="00990145" w:rsidRDefault="00990145" w:rsidP="00990145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990145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C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</m:e>
        </m:d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g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. Тогда найдется такое число </w:t>
      </w:r>
      <m:oMath>
        <m:r>
          <w:rPr>
            <w:rFonts w:ascii="Cambria Math" w:hAnsi="Cambria Math" w:cs="Times New Roman"/>
            <w:sz w:val="22"/>
            <w:szCs w:val="22"/>
          </w:rPr>
          <m:t>ξ</m:t>
        </m:r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 xml:space="preserve"> из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90145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638404CA" w14:textId="5487DD8F" w:rsidR="00990145" w:rsidRPr="00990145" w:rsidRDefault="00990145" w:rsidP="00990145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g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ξ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⋅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g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064B6492" w14:textId="77777777" w:rsidR="00990145" w:rsidRDefault="00990145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67EB4307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72F6B1B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E137F62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AB4C8AF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EA52D11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B824758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14CFF23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20CC4F4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4975CBB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56B38ED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84BCA0F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F2946CC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8C0907D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F56D81C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B7718B1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219D9F2" w14:textId="77777777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80C3095" w14:textId="36FF92AC" w:rsidR="0094079C" w:rsidRDefault="0094079C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  <w:u w:val="single"/>
        </w:rPr>
      </w:pPr>
      <w:r w:rsidRPr="0094079C">
        <w:rPr>
          <w:rFonts w:ascii="Times New Roman" w:eastAsiaTheme="minorEastAsia" w:hAnsi="Times New Roman" w:cs="Times New Roman"/>
          <w:sz w:val="22"/>
          <w:szCs w:val="22"/>
          <w:u w:val="single"/>
        </w:rPr>
        <w:lastRenderedPageBreak/>
        <w:t>Билет 5)</w:t>
      </w:r>
    </w:p>
    <w:p w14:paraId="7DFC1357" w14:textId="0AA15FE2" w:rsidR="0094079C" w:rsidRDefault="0094079C" w:rsidP="0094079C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94079C">
        <w:rPr>
          <w:rFonts w:ascii="Times New Roman" w:hAnsi="Times New Roman" w:cs="Times New Roman"/>
          <w:i/>
          <w:iCs/>
          <w:sz w:val="22"/>
          <w:szCs w:val="22"/>
        </w:rPr>
        <w:t>Интеграл с переменным верхним пределом (31 - 33)</w:t>
      </w:r>
    </w:p>
    <w:p w14:paraId="57D2A99A" w14:textId="6AF34191" w:rsidR="0094079C" w:rsidRDefault="0094079C" w:rsidP="0094079C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E92AE4">
        <w:rPr>
          <w:rFonts w:ascii="Times New Roman" w:hAnsi="Times New Roman" w:cs="Times New Roman"/>
          <w:b/>
          <w:bCs/>
          <w:sz w:val="22"/>
          <w:szCs w:val="22"/>
          <w:lang w:val="ru-RU"/>
        </w:rPr>
        <w:t>Лемма</w:t>
      </w:r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, то сужения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) принадлежат классам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. Обратно, если сужения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 принадлежат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4079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28E55838" w14:textId="13929B34" w:rsidR="00E92AE4" w:rsidRDefault="00E92AE4" w:rsidP="00E92AE4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E92AE4">
        <w:rPr>
          <w:rFonts w:ascii="Times New Roman" w:hAnsi="Times New Roman" w:cs="Times New Roman"/>
          <w:b/>
          <w:bCs/>
          <w:sz w:val="22"/>
          <w:szCs w:val="22"/>
          <w:lang w:val="ru-RU"/>
        </w:rPr>
        <w:t>Следстви</w:t>
      </w:r>
      <w:r w:rsidR="00E20086">
        <w:rPr>
          <w:rFonts w:ascii="Times New Roman" w:hAnsi="Times New Roman" w:cs="Times New Roman"/>
          <w:b/>
          <w:bCs/>
          <w:sz w:val="22"/>
          <w:szCs w:val="22"/>
          <w:lang w:val="ru-RU"/>
        </w:rPr>
        <w:t>е 1</w:t>
      </w:r>
      <w:r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16673F76" w14:textId="07D1F7B8" w:rsidR="00E92AE4" w:rsidRPr="00E92AE4" w:rsidRDefault="00E92AE4" w:rsidP="00E92AE4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m:oMathPara>
        <m:oMath>
          <m:nary>
            <m:naryPr>
              <m:limLoc m:val="subSup"/>
              <m:grow m:val="1"/>
              <m:ctrlP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(x)</m:t>
              </m:r>
            </m:e>
          </m:nary>
          <m:r>
            <w:rPr>
              <w:rFonts w:ascii="Cambria Math" w:hAnsi="Cambria Math" w:cs="Times New Roman"/>
              <w:sz w:val="22"/>
              <w:szCs w:val="22"/>
              <w:lang w:val="ru-RU"/>
            </w:rPr>
            <m:t>dx=</m:t>
          </m:r>
          <m:nary>
            <m:naryPr>
              <m:limLoc m:val="subSup"/>
              <m:grow m:val="1"/>
              <m:ctrlP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c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(x)</m:t>
              </m:r>
            </m:e>
          </m:nary>
          <m:r>
            <w:rPr>
              <w:rFonts w:ascii="Cambria Math" w:hAnsi="Cambria Math" w:cs="Times New Roman"/>
              <w:sz w:val="22"/>
              <w:szCs w:val="22"/>
              <w:lang w:val="ru-RU"/>
            </w:rPr>
            <m:t>dx+</m:t>
          </m:r>
          <m:nary>
            <m:naryPr>
              <m:limLoc m:val="subSup"/>
              <m:grow m:val="1"/>
              <m:ctrlP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c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(x)</m:t>
              </m:r>
            </m:e>
          </m:nary>
          <m:r>
            <w:rPr>
              <w:rFonts w:ascii="Cambria Math" w:hAnsi="Cambria Math" w:cs="Times New Roman"/>
              <w:sz w:val="22"/>
              <w:szCs w:val="22"/>
              <w:lang w:val="ru-RU"/>
            </w:rPr>
            <m:t>dx</m:t>
          </m:r>
        </m:oMath>
      </m:oMathPara>
    </w:p>
    <w:p w14:paraId="43F3E636" w14:textId="1E4DEE48" w:rsidR="0094079C" w:rsidRPr="001F36CA" w:rsidRDefault="00E92AE4" w:rsidP="001F36CA">
      <w:pPr>
        <w:spacing w:after="200"/>
        <w:jc w:val="center"/>
        <w:rPr>
          <w:rFonts w:ascii="Times New Roman" w:eastAsiaTheme="minorEastAsia" w:hAnsi="Times New Roman" w:cs="Times New Roman"/>
          <w:sz w:val="22"/>
          <w:szCs w:val="22"/>
          <w:lang w:val="en-US"/>
        </w:rPr>
      </w:pPr>
      <m:oMathPara>
        <m:oMathParaPr>
          <m:jc m:val="center"/>
        </m:oMathParaPr>
        <m:oMath>
          <m:nary>
            <m:naryPr>
              <m:limLoc m:val="subSup"/>
              <m:grow m:val="1"/>
              <m:ctrlPr>
                <w:rPr>
                  <w:rFonts w:ascii="Cambria Math" w:eastAsiaTheme="minorEastAsia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2"/>
                  <w:szCs w:val="22"/>
                </w:rPr>
                <m:t>a</m:t>
              </m:r>
            </m:sub>
            <m:sup>
              <m:r>
                <w:rPr>
                  <w:rFonts w:ascii="Cambria Math" w:eastAsiaTheme="minorEastAsia" w:hAnsi="Cambria Math" w:cs="Times New Roman"/>
                  <w:sz w:val="22"/>
                  <w:szCs w:val="22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(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)</m:t>
              </m:r>
            </m:e>
          </m:nary>
          <m:r>
            <w:rPr>
              <w:rFonts w:ascii="Cambria Math" w:eastAsiaTheme="minorEastAsia" w:hAnsi="Cambria Math" w:cs="Times New Roman"/>
              <w:sz w:val="22"/>
              <w:szCs w:val="22"/>
            </w:rPr>
            <m:t>dx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en-US"/>
            </w:rPr>
            <m:t>:=-</m:t>
          </m:r>
          <m:nary>
            <m:naryPr>
              <m:limLoc m:val="subSup"/>
              <m:grow m:val="1"/>
              <m:ctrlPr>
                <w:rPr>
                  <w:rFonts w:ascii="Cambria Math" w:eastAsiaTheme="minorEastAsia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2"/>
                  <w:szCs w:val="22"/>
                </w:rPr>
                <m:t>b</m:t>
              </m:r>
            </m:sub>
            <m:sup>
              <m:r>
                <w:rPr>
                  <w:rFonts w:ascii="Cambria Math" w:eastAsiaTheme="minorEastAsia" w:hAnsi="Cambria Math" w:cs="Times New Roman"/>
                  <w:sz w:val="22"/>
                  <w:szCs w:val="22"/>
                </w:rPr>
                <m:t>a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</m:d>
            </m:e>
          </m:nary>
          <m:r>
            <w:rPr>
              <w:rFonts w:ascii="Cambria Math" w:eastAsiaTheme="minorEastAsia" w:hAnsi="Cambria Math" w:cs="Times New Roman"/>
              <w:sz w:val="22"/>
              <w:szCs w:val="22"/>
            </w:rPr>
            <m:t>dx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en-US"/>
            </w:rPr>
            <m:t>,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en-US"/>
            </w:rPr>
            <m:t xml:space="preserve"> a&lt;b</m:t>
          </m:r>
        </m:oMath>
      </m:oMathPara>
    </w:p>
    <w:p w14:paraId="55831B20" w14:textId="47B84229" w:rsidR="001F36CA" w:rsidRPr="00E20086" w:rsidRDefault="001F36CA" w:rsidP="001F36CA">
      <w:pPr>
        <w:spacing w:after="200"/>
        <w:jc w:val="center"/>
        <w:rPr>
          <w:rFonts w:ascii="Times New Roman" w:eastAsiaTheme="minorEastAsia" w:hAnsi="Times New Roman" w:cs="Times New Roman"/>
          <w:sz w:val="22"/>
          <w:szCs w:val="22"/>
        </w:rPr>
      </w:pPr>
      <m:oMathPara>
        <m:oMathParaPr>
          <m:jc m:val="center"/>
        </m:oMathParaPr>
        <m:oMath>
          <m:nary>
            <m:naryPr>
              <m:limLoc m:val="subSup"/>
              <m:grow m:val="1"/>
              <m:ctrlPr>
                <w:rPr>
                  <w:rFonts w:ascii="Cambria Math" w:eastAsiaTheme="minorEastAsia" w:hAnsi="Cambria Math" w:cs="Times New Roman"/>
                  <w:sz w:val="22"/>
                  <w:szCs w:val="22"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2"/>
                  <w:szCs w:val="22"/>
                  <w:lang w:val="en-US"/>
                </w:rPr>
                <m:t>a</m:t>
              </m:r>
            </m:sub>
            <m:sup>
              <m:r>
                <w:rPr>
                  <w:rFonts w:ascii="Cambria Math" w:eastAsiaTheme="minorEastAsia" w:hAnsi="Cambria Math" w:cs="Times New Roman"/>
                  <w:sz w:val="22"/>
                  <w:szCs w:val="22"/>
                  <w:lang w:val="en-US"/>
                </w:rPr>
                <m:t>a</m:t>
              </m:r>
            </m:sup>
            <m:e>
              <m:r>
                <w:rPr>
                  <w:rFonts w:ascii="Cambria Math" w:eastAsiaTheme="minorEastAsia" w:hAnsi="Cambria Math" w:cs="Times New Roman"/>
                  <w:sz w:val="22"/>
                  <w:szCs w:val="22"/>
                  <w:lang w:val="en-US"/>
                </w:rPr>
                <m:t>f(x)</m:t>
              </m:r>
            </m:e>
          </m:nary>
          <m:r>
            <w:rPr>
              <w:rFonts w:ascii="Cambria Math" w:eastAsiaTheme="minorEastAsia" w:hAnsi="Cambria Math" w:cs="Times New Roman"/>
              <w:sz w:val="22"/>
              <w:szCs w:val="22"/>
              <w:lang w:val="en-US"/>
            </w:rPr>
            <m:t>dx=0</m:t>
          </m:r>
        </m:oMath>
      </m:oMathPara>
    </w:p>
    <w:p w14:paraId="49A4A338" w14:textId="76403146" w:rsidR="00E20086" w:rsidRDefault="00E20086" w:rsidP="00E20086">
      <w:pPr>
        <w:pStyle w:val="FirstParagraph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E20086">
        <w:rPr>
          <w:rFonts w:ascii="Times New Roman" w:hAnsi="Times New Roman" w:cs="Times New Roman"/>
          <w:b/>
          <w:bCs/>
          <w:sz w:val="22"/>
          <w:szCs w:val="22"/>
          <w:lang w:val="ru-RU"/>
        </w:rPr>
        <w:t>Следствие 2</w:t>
      </w:r>
      <w:r w:rsidRPr="00E20086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r>
          <w:rPr>
            <w:rFonts w:ascii="Cambria Math" w:hAnsi="Cambria Math" w:cs="Times New Roman"/>
            <w:sz w:val="22"/>
            <w:szCs w:val="22"/>
          </w:rPr>
          <m:t>b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r>
          <w:rPr>
            <w:rFonts w:ascii="Cambria Math" w:hAnsi="Cambria Math" w:cs="Cambria Math"/>
            <w:sz w:val="22"/>
            <w:szCs w:val="22"/>
            <w:lang w:val="ru-RU"/>
          </w:rPr>
          <m:t>∈</m:t>
        </m:r>
        <m:r>
          <m:rPr>
            <m:scr m:val="double-struck"/>
          </m:rPr>
          <w:rPr>
            <w:rFonts w:ascii="Cambria Math" w:hAnsi="Cambria Math" w:cs="Times New Roman"/>
            <w:sz w:val="22"/>
            <w:szCs w:val="22"/>
            <w:lang w:val="ru-RU"/>
          </w:rPr>
          <m:t xml:space="preserve"> R</m:t>
        </m:r>
      </m:oMath>
      <w:r w:rsidRPr="00E20086">
        <w:rPr>
          <w:rFonts w:ascii="Times New Roman" w:hAnsi="Times New Roman" w:cs="Times New Roman"/>
          <w:sz w:val="22"/>
          <w:szCs w:val="22"/>
          <w:lang w:val="ru-RU"/>
        </w:rPr>
        <w:t xml:space="preserve"> и пусть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</m:oMath>
      <w:r w:rsidRPr="00E20086">
        <w:rPr>
          <w:rFonts w:ascii="Times New Roman" w:hAnsi="Times New Roman" w:cs="Times New Roman"/>
          <w:sz w:val="22"/>
          <w:szCs w:val="22"/>
          <w:lang w:val="ru-RU"/>
        </w:rPr>
        <w:t xml:space="preserve">— функция, интегрируемая на </w:t>
      </w:r>
      <w:r w:rsidRPr="00E20086">
        <w:rPr>
          <w:rFonts w:ascii="Times New Roman" w:hAnsi="Times New Roman" w:cs="Times New Roman"/>
          <w:sz w:val="22"/>
          <w:szCs w:val="22"/>
          <w:lang w:val="ru-RU"/>
        </w:rPr>
        <w:t>наибольшем</w:t>
      </w:r>
      <w:r w:rsidRPr="00E20086">
        <w:rPr>
          <w:rFonts w:ascii="Times New Roman" w:hAnsi="Times New Roman" w:cs="Times New Roman"/>
          <w:sz w:val="22"/>
          <w:szCs w:val="22"/>
          <w:lang w:val="ru-RU"/>
        </w:rPr>
        <w:t xml:space="preserve"> из отрезков с концами в указанных точках. Тогда сужени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E20086">
        <w:rPr>
          <w:rFonts w:ascii="Times New Roman" w:hAnsi="Times New Roman" w:cs="Times New Roman"/>
          <w:sz w:val="22"/>
          <w:szCs w:val="22"/>
          <w:lang w:val="ru-RU"/>
        </w:rPr>
        <w:t xml:space="preserve"> на каждый из двух других отрезков также интегрируемо и имеет место равенство </w:t>
      </w:r>
      <m:oMath>
        <m:nary>
          <m:naryPr>
            <m:limLoc m:val="subSup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a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b</m:t>
            </m:r>
          </m:sup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f(x)</m:t>
            </m:r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dx=</m:t>
        </m:r>
        <m:nary>
          <m:naryPr>
            <m:limLoc m:val="subSup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a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c</m:t>
            </m:r>
          </m:sup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f(x)</m:t>
            </m:r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dx+</m:t>
        </m:r>
        <m:nary>
          <m:naryPr>
            <m:limLoc m:val="subSup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c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b</m:t>
            </m:r>
          </m:sup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f(x)</m:t>
            </m:r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dx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.</w:t>
      </w:r>
    </w:p>
    <w:p w14:paraId="32DB4A87" w14:textId="77777777" w:rsidR="008D44CF" w:rsidRPr="008D44CF" w:rsidRDefault="008D44CF" w:rsidP="008D44CF">
      <w:pPr>
        <w:pStyle w:val="ad"/>
        <w:rPr>
          <w:lang w:val="ru-RU"/>
        </w:rPr>
      </w:pPr>
    </w:p>
    <w:p w14:paraId="5491BD3D" w14:textId="77777777" w:rsidR="00E00B30" w:rsidRPr="00E00B30" w:rsidRDefault="00E00B30" w:rsidP="00E00B30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E00B30">
        <w:rPr>
          <w:rFonts w:ascii="Times New Roman" w:hAnsi="Times New Roman" w:cs="Times New Roman"/>
          <w:sz w:val="22"/>
          <w:szCs w:val="22"/>
          <w:lang w:val="ru-RU"/>
        </w:rPr>
        <w:t xml:space="preserve">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E00B30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∞&lt;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∞</m:t>
        </m:r>
      </m:oMath>
      <w:r w:rsidRPr="00E00B30">
        <w:rPr>
          <w:rFonts w:ascii="Times New Roman" w:hAnsi="Times New Roman" w:cs="Times New Roman"/>
          <w:sz w:val="22"/>
          <w:szCs w:val="22"/>
          <w:lang w:val="ru-RU"/>
        </w:rPr>
        <w:t>), то функцию</w:t>
      </w:r>
    </w:p>
    <w:p w14:paraId="7615A247" w14:textId="63B93AEF" w:rsidR="00E00B30" w:rsidRPr="00BA57E4" w:rsidRDefault="00E00B30" w:rsidP="00E00B30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Φ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box>
            <m:boxPr>
              <m:opEmu m:val="1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:=</m:t>
              </m:r>
            </m:e>
          </m:box>
          <m:nary>
            <m:naryPr>
              <m:limLoc m:val="subSu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dt</m:t>
          </m:r>
          <m:r>
            <w:rPr>
              <w:rFonts w:ascii="Cambria Math" w:hAnsi="Cambria Math" w:cs="Times New Roman"/>
              <w:sz w:val="22"/>
              <w:szCs w:val="22"/>
            </w:rPr>
            <m:t>;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       </m:t>
          </m:r>
          <m:r>
            <w:rPr>
              <w:rFonts w:ascii="Cambria Math" w:hAnsi="Cambria Math" w:cs="Times New Roman"/>
              <w:sz w:val="22"/>
              <w:szCs w:val="22"/>
            </w:rPr>
            <m:t>(1</m:t>
          </m:r>
          <m:r>
            <w:rPr>
              <w:rFonts w:ascii="Cambria Math" w:hAnsi="Cambria Math" w:cs="Times New Roman"/>
              <w:sz w:val="22"/>
              <w:szCs w:val="22"/>
              <w:lang w:val="ru-RU"/>
            </w:rPr>
            <m:t>)</m:t>
          </m:r>
        </m:oMath>
      </m:oMathPara>
    </w:p>
    <w:p w14:paraId="36FF64D2" w14:textId="1A64D83B" w:rsidR="00E00B30" w:rsidRPr="00E00B30" w:rsidRDefault="00E00B30" w:rsidP="00E00B30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E00B30">
        <w:rPr>
          <w:rFonts w:ascii="Times New Roman" w:hAnsi="Times New Roman" w:cs="Times New Roman"/>
          <w:sz w:val="22"/>
          <w:szCs w:val="22"/>
          <w:lang w:val="ru-RU"/>
        </w:rPr>
        <w:t xml:space="preserve">называют </w:t>
      </w:r>
      <w:r w:rsidRPr="008D44CF">
        <w:rPr>
          <w:rFonts w:ascii="Times New Roman" w:hAnsi="Times New Roman" w:cs="Times New Roman"/>
          <w:b/>
          <w:bCs/>
          <w:sz w:val="22"/>
          <w:szCs w:val="22"/>
          <w:lang w:val="ru-RU"/>
        </w:rPr>
        <w:t>интегралом с переменным верхним пределом</w:t>
      </w:r>
      <w:r w:rsidRPr="00E00B30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>
        <w:rPr>
          <w:rFonts w:ascii="Times New Roman" w:hAnsi="Times New Roman" w:cs="Times New Roman"/>
          <w:sz w:val="22"/>
          <w:szCs w:val="22"/>
          <w:lang w:val="ru-RU"/>
        </w:rPr>
        <w:t>Очевидно</w:t>
      </w:r>
      <w:r w:rsidRPr="00BA57E4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>
        <w:rPr>
          <w:rFonts w:ascii="Times New Roman" w:hAnsi="Times New Roman" w:cs="Times New Roman"/>
          <w:sz w:val="22"/>
          <w:szCs w:val="22"/>
          <w:lang w:val="ru-RU"/>
        </w:rPr>
        <w:t>что</w:t>
      </w:r>
    </w:p>
    <w:p w14:paraId="7ECB9CD5" w14:textId="77777777" w:rsidR="00E00B30" w:rsidRPr="00E00B30" w:rsidRDefault="00E00B30" w:rsidP="00E00B30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Φ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 Φ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limLoc m:val="subSu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2ED8D654" w14:textId="5E40EB68" w:rsidR="008D44CF" w:rsidRPr="008D44CF" w:rsidRDefault="008D44CF" w:rsidP="008D44C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D44CF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. Функция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: [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r>
          <w:rPr>
            <w:rFonts w:ascii="Cambria Math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hAnsi="Cambria Math" w:cs="Times New Roman"/>
            <w:sz w:val="22"/>
            <w:szCs w:val="22"/>
            <w:lang w:val="ru-RU"/>
          </w:rPr>
          <m:t>] → R</m:t>
        </m:r>
      </m:oMath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 удовлетворяет условию Липшица</w:t>
      </w:r>
    </w:p>
    <w:p w14:paraId="4FA3267D" w14:textId="602493F2" w:rsidR="008D44CF" w:rsidRPr="008D44CF" w:rsidRDefault="008D44CF" w:rsidP="008D44CF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  <w:lang w:val="ru-RU"/>
                    </w:rPr>
                    <m:t>'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  <w:lang w:val="ru-RU"/>
                    </w:rPr>
                    <m:t>″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≤</m:t>
          </m:r>
          <m:r>
            <w:rPr>
              <w:rFonts w:ascii="Cambria Math" w:hAnsi="Cambria Math" w:cs="Times New Roman"/>
              <w:sz w:val="22"/>
              <w:szCs w:val="22"/>
            </w:rPr>
            <m:t>L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  <w:lang w:val="ru-RU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  <w:lang w:val="ru-RU"/>
                    </w:rPr>
                    <m:t>″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;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     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(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)</m:t>
          </m:r>
        </m:oMath>
      </m:oMathPara>
    </w:p>
    <w:p w14:paraId="4108584F" w14:textId="77777777" w:rsidR="008D44CF" w:rsidRPr="008D44CF" w:rsidRDefault="008D44CF" w:rsidP="008D44C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здес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su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p</m:t>
            </m:r>
          </m:e>
          <m:sub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</m:sub>
        </m:sSub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</m:d>
          </m:e>
        </m:d>
      </m:oMath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</m:t>
        </m:r>
      </m:oMath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</m:t>
        </m:r>
      </m:oMath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 — любые точки из [</w:t>
      </w:r>
      <w:r w:rsidRPr="008D44CF">
        <w:rPr>
          <w:rFonts w:ascii="Times New Roman" w:hAnsi="Times New Roman" w:cs="Times New Roman"/>
          <w:sz w:val="22"/>
          <w:szCs w:val="22"/>
        </w:rPr>
        <w:t>a</w:t>
      </w:r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Pr="008D44CF">
        <w:rPr>
          <w:rFonts w:ascii="Times New Roman" w:hAnsi="Times New Roman" w:cs="Times New Roman"/>
          <w:sz w:val="22"/>
          <w:szCs w:val="22"/>
        </w:rPr>
        <w:t>b</w:t>
      </w:r>
      <w:r w:rsidRPr="008D44CF">
        <w:rPr>
          <w:rFonts w:ascii="Times New Roman" w:hAnsi="Times New Roman" w:cs="Times New Roman"/>
          <w:sz w:val="22"/>
          <w:szCs w:val="22"/>
          <w:lang w:val="ru-RU"/>
        </w:rPr>
        <w:t>].</w:t>
      </w:r>
    </w:p>
    <w:p w14:paraId="7830B2CD" w14:textId="1B24FD37" w:rsidR="008D44CF" w:rsidRPr="008D44CF" w:rsidRDefault="008D44CF" w:rsidP="008D44CF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▲ Если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≤ 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’ &lt;x’’ ≤ 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8D44CF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7F485615" w14:textId="77777777" w:rsidR="008D44CF" w:rsidRPr="008D44CF" w:rsidRDefault="008D44CF" w:rsidP="008D44CF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Φ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″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-</m:t>
          </m:r>
          <m:r>
            <w:rPr>
              <w:rFonts w:ascii="Cambria Math" w:hAnsi="Cambria Math" w:cs="Times New Roman"/>
              <w:sz w:val="22"/>
              <w:szCs w:val="22"/>
            </w:rPr>
            <m:t>Φ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limLoc m:val="subSu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″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-</m:t>
          </m:r>
          <m:nary>
            <m:naryPr>
              <m:limLoc m:val="subSu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'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limLoc m:val="subSu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'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″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dt</m:t>
          </m:r>
        </m:oMath>
      </m:oMathPara>
    </w:p>
    <w:p w14:paraId="151B6E53" w14:textId="52F502E9" w:rsidR="008D44CF" w:rsidRPr="00E4137A" w:rsidRDefault="00E4137A" w:rsidP="008D44C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В силу аддитивности интеграла. Поэтому</w:t>
      </w:r>
    </w:p>
    <w:p w14:paraId="58642205" w14:textId="77777777" w:rsidR="008D44CF" w:rsidRPr="008D44CF" w:rsidRDefault="008D44CF" w:rsidP="008D44CF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″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'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'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″</m:t>
                  </m:r>
                </m:sup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w:rPr>
                  <w:rFonts w:ascii="Cambria Math" w:hAnsi="Cambria Math" w:cs="Times New Roman"/>
                  <w:sz w:val="22"/>
                  <w:szCs w:val="22"/>
                </w:rPr>
                <m:t>d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  <m:nary>
            <m:naryPr>
              <m:limLoc m:val="subSu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'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″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L</m:t>
              </m:r>
            </m:e>
          </m:nary>
          <m:r>
            <w:rPr>
              <w:rFonts w:ascii="Cambria Math" w:hAnsi="Cambria Math" w:cs="Times New Roman"/>
              <w:sz w:val="22"/>
              <w:szCs w:val="22"/>
            </w:rPr>
            <m:t>dt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L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″-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'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1479F8AE" w14:textId="0753774E" w:rsidR="008D44CF" w:rsidRPr="00E4137A" w:rsidRDefault="008D44CF" w:rsidP="008D44C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8D44CF">
        <w:rPr>
          <w:rFonts w:ascii="Times New Roman" w:hAnsi="Times New Roman" w:cs="Times New Roman"/>
          <w:sz w:val="22"/>
          <w:szCs w:val="22"/>
          <w:lang w:val="ru-RU"/>
        </w:rPr>
        <w:t>что и приводит к оценке (</w:t>
      </w:r>
      <w:r w:rsidR="00290373">
        <w:rPr>
          <w:rFonts w:ascii="Times New Roman" w:hAnsi="Times New Roman" w:cs="Times New Roman"/>
          <w:sz w:val="22"/>
          <w:szCs w:val="22"/>
          <w:lang w:val="ru-RU"/>
        </w:rPr>
        <w:t>2</w:t>
      </w:r>
      <w:r w:rsidRPr="008D44CF">
        <w:rPr>
          <w:rFonts w:ascii="Times New Roman" w:hAnsi="Times New Roman" w:cs="Times New Roman"/>
          <w:sz w:val="22"/>
          <w:szCs w:val="22"/>
          <w:lang w:val="ru-RU"/>
        </w:rPr>
        <w:t xml:space="preserve">). </w:t>
      </w:r>
      <w:r w:rsidRPr="00E4137A">
        <w:rPr>
          <w:rFonts w:ascii="Times New Roman" w:hAnsi="Times New Roman" w:cs="Times New Roman"/>
          <w:sz w:val="22"/>
          <w:szCs w:val="22"/>
          <w:lang w:val="ru-RU"/>
        </w:rPr>
        <w:t>▲</w:t>
      </w:r>
    </w:p>
    <w:p w14:paraId="528D9941" w14:textId="7967E7A0" w:rsidR="00F82E3C" w:rsidRPr="00F82E3C" w:rsidRDefault="00F82E3C" w:rsidP="00F82E3C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F82E3C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F82E3C">
        <w:rPr>
          <w:rFonts w:ascii="Times New Roman" w:hAnsi="Times New Roman" w:cs="Times New Roman"/>
          <w:sz w:val="22"/>
          <w:szCs w:val="22"/>
          <w:lang w:val="ru-RU"/>
        </w:rPr>
        <w:t xml:space="preserve">. Если функция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F82E3C">
        <w:rPr>
          <w:rFonts w:ascii="Times New Roman" w:hAnsi="Times New Roman" w:cs="Times New Roman"/>
          <w:sz w:val="22"/>
          <w:szCs w:val="22"/>
          <w:lang w:val="ru-RU"/>
        </w:rPr>
        <w:t xml:space="preserve"> непрерывна в точк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</m:oMath>
      <w:r w:rsidRPr="00F82E3C">
        <w:rPr>
          <w:rFonts w:ascii="Times New Roman" w:hAnsi="Times New Roman" w:cs="Times New Roman"/>
          <w:sz w:val="22"/>
          <w:szCs w:val="22"/>
          <w:lang w:val="ru-RU"/>
        </w:rPr>
        <w:t xml:space="preserve"> из </w:t>
      </w: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F82E3C">
        <w:rPr>
          <w:rFonts w:ascii="Times New Roman" w:hAnsi="Times New Roman" w:cs="Times New Roman"/>
          <w:sz w:val="22"/>
          <w:szCs w:val="22"/>
          <w:lang w:val="ru-RU"/>
        </w:rPr>
        <w:t xml:space="preserve">, то определяемая равенством (1) функция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F82E3C">
        <w:rPr>
          <w:rFonts w:ascii="Times New Roman" w:hAnsi="Times New Roman" w:cs="Times New Roman"/>
          <w:sz w:val="22"/>
          <w:szCs w:val="22"/>
          <w:lang w:val="ru-RU"/>
        </w:rPr>
        <w:t xml:space="preserve"> дифференцируема в точк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</m:oMath>
      <w:r w:rsidRPr="00F82E3C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</m:e>
        </m:d>
      </m:oMath>
      <w:r w:rsidRPr="00F82E3C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7364F90E" w14:textId="77777777" w:rsidR="00290373" w:rsidRPr="00290373" w:rsidRDefault="00290373" w:rsidP="0029037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290373">
        <w:rPr>
          <w:rFonts w:ascii="Times New Roman" w:hAnsi="Times New Roman" w:cs="Times New Roman"/>
          <w:b/>
          <w:bCs/>
          <w:sz w:val="22"/>
          <w:szCs w:val="22"/>
          <w:lang w:val="ru-RU"/>
        </w:rPr>
        <w:t>Следствие 1</w:t>
      </w:r>
      <w:r w:rsidRPr="00290373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C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</m:e>
        </m:d>
      </m:oMath>
      <w:r w:rsidRPr="00290373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r>
          <w:rPr>
            <w:rFonts w:ascii="Cambria Math" w:hAnsi="Cambria Math" w:cs="Times New Roman"/>
            <w:sz w:val="22"/>
            <w:szCs w:val="22"/>
          </w:rPr>
          <m:t>Φ</m:t>
        </m:r>
      </m:oMath>
      <w:r w:rsidRPr="00290373">
        <w:rPr>
          <w:rFonts w:ascii="Times New Roman" w:hAnsi="Times New Roman" w:cs="Times New Roman"/>
          <w:sz w:val="22"/>
          <w:szCs w:val="22"/>
          <w:lang w:val="ru-RU"/>
        </w:rPr>
        <w:t xml:space="preserve"> — первообразная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29037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3B37B43" w14:textId="77777777" w:rsidR="00290373" w:rsidRPr="00290373" w:rsidRDefault="00290373" w:rsidP="00290373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290373">
        <w:rPr>
          <w:rFonts w:ascii="Times New Roman" w:hAnsi="Times New Roman" w:cs="Times New Roman"/>
          <w:b/>
          <w:bCs/>
          <w:sz w:val="22"/>
          <w:szCs w:val="22"/>
          <w:lang w:val="ru-RU"/>
        </w:rPr>
        <w:t>Следствие 2</w:t>
      </w:r>
      <w:r w:rsidRPr="00290373">
        <w:rPr>
          <w:rFonts w:ascii="Times New Roman" w:hAnsi="Times New Roman" w:cs="Times New Roman"/>
          <w:sz w:val="22"/>
          <w:szCs w:val="22"/>
          <w:lang w:val="ru-RU"/>
        </w:rPr>
        <w:t>. У любой непрерывной на отрезке функции существует первообразная.</w:t>
      </w:r>
    </w:p>
    <w:p w14:paraId="0FD3C120" w14:textId="77777777" w:rsidR="00E20086" w:rsidRPr="00E4137A" w:rsidRDefault="00E20086" w:rsidP="00E20086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sectPr w:rsidR="00E20086" w:rsidRPr="00E4137A" w:rsidSect="005955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E4D4E"/>
    <w:multiLevelType w:val="hybridMultilevel"/>
    <w:tmpl w:val="BAA4D6E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C1CEE"/>
    <w:multiLevelType w:val="hybridMultilevel"/>
    <w:tmpl w:val="424CAC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114F9"/>
    <w:multiLevelType w:val="hybridMultilevel"/>
    <w:tmpl w:val="42EE24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D73B4"/>
    <w:multiLevelType w:val="multilevel"/>
    <w:tmpl w:val="475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2009A"/>
    <w:multiLevelType w:val="multilevel"/>
    <w:tmpl w:val="7032A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321A43"/>
    <w:multiLevelType w:val="multilevel"/>
    <w:tmpl w:val="61544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44A5B"/>
    <w:multiLevelType w:val="hybridMultilevel"/>
    <w:tmpl w:val="619AC1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91E89"/>
    <w:multiLevelType w:val="multilevel"/>
    <w:tmpl w:val="4AE0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CD6E70"/>
    <w:multiLevelType w:val="hybridMultilevel"/>
    <w:tmpl w:val="7332BF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45B8"/>
    <w:multiLevelType w:val="multilevel"/>
    <w:tmpl w:val="D964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88087">
    <w:abstractNumId w:val="8"/>
  </w:num>
  <w:num w:numId="2" w16cid:durableId="1775856724">
    <w:abstractNumId w:val="9"/>
  </w:num>
  <w:num w:numId="3" w16cid:durableId="1002050832">
    <w:abstractNumId w:val="3"/>
  </w:num>
  <w:num w:numId="4" w16cid:durableId="288362801">
    <w:abstractNumId w:val="6"/>
  </w:num>
  <w:num w:numId="5" w16cid:durableId="194656043">
    <w:abstractNumId w:val="1"/>
  </w:num>
  <w:num w:numId="6" w16cid:durableId="1394083266">
    <w:abstractNumId w:val="2"/>
  </w:num>
  <w:num w:numId="7" w16cid:durableId="1942764700">
    <w:abstractNumId w:val="0"/>
  </w:num>
  <w:num w:numId="8" w16cid:durableId="1816482662">
    <w:abstractNumId w:val="4"/>
  </w:num>
  <w:num w:numId="9" w16cid:durableId="1558930055">
    <w:abstractNumId w:val="7"/>
  </w:num>
  <w:num w:numId="10" w16cid:durableId="12622248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8E1"/>
    <w:rsid w:val="00010C59"/>
    <w:rsid w:val="00030274"/>
    <w:rsid w:val="00050943"/>
    <w:rsid w:val="000524A1"/>
    <w:rsid w:val="00056964"/>
    <w:rsid w:val="00091ACC"/>
    <w:rsid w:val="000C4A14"/>
    <w:rsid w:val="00137576"/>
    <w:rsid w:val="00143858"/>
    <w:rsid w:val="0019700D"/>
    <w:rsid w:val="001D1825"/>
    <w:rsid w:val="001D5210"/>
    <w:rsid w:val="001F36CA"/>
    <w:rsid w:val="00283229"/>
    <w:rsid w:val="00290373"/>
    <w:rsid w:val="002B3A7D"/>
    <w:rsid w:val="00306542"/>
    <w:rsid w:val="00345D21"/>
    <w:rsid w:val="00397A66"/>
    <w:rsid w:val="003C452E"/>
    <w:rsid w:val="003E0B7A"/>
    <w:rsid w:val="00403014"/>
    <w:rsid w:val="004059C5"/>
    <w:rsid w:val="00406863"/>
    <w:rsid w:val="004630ED"/>
    <w:rsid w:val="004C18D1"/>
    <w:rsid w:val="004C28E1"/>
    <w:rsid w:val="004C5225"/>
    <w:rsid w:val="004D25B6"/>
    <w:rsid w:val="00512C52"/>
    <w:rsid w:val="00594115"/>
    <w:rsid w:val="005955FB"/>
    <w:rsid w:val="00596B2D"/>
    <w:rsid w:val="005A7713"/>
    <w:rsid w:val="005A7B90"/>
    <w:rsid w:val="005D0F0D"/>
    <w:rsid w:val="005E48BF"/>
    <w:rsid w:val="005F733A"/>
    <w:rsid w:val="0061626C"/>
    <w:rsid w:val="0064681D"/>
    <w:rsid w:val="006C29AA"/>
    <w:rsid w:val="006D4EEE"/>
    <w:rsid w:val="006E007F"/>
    <w:rsid w:val="00702CF8"/>
    <w:rsid w:val="00733B31"/>
    <w:rsid w:val="00747A29"/>
    <w:rsid w:val="007D2483"/>
    <w:rsid w:val="0081375B"/>
    <w:rsid w:val="00824AF3"/>
    <w:rsid w:val="00841BB1"/>
    <w:rsid w:val="008B503B"/>
    <w:rsid w:val="008D44CF"/>
    <w:rsid w:val="008E59A0"/>
    <w:rsid w:val="00914ACA"/>
    <w:rsid w:val="009405CB"/>
    <w:rsid w:val="0094079C"/>
    <w:rsid w:val="00980288"/>
    <w:rsid w:val="00986727"/>
    <w:rsid w:val="00990145"/>
    <w:rsid w:val="009A51D6"/>
    <w:rsid w:val="009D51BA"/>
    <w:rsid w:val="009D51CC"/>
    <w:rsid w:val="009F7459"/>
    <w:rsid w:val="00A22714"/>
    <w:rsid w:val="00A35525"/>
    <w:rsid w:val="00A3713C"/>
    <w:rsid w:val="00AC1E11"/>
    <w:rsid w:val="00AD1CEE"/>
    <w:rsid w:val="00AD74D6"/>
    <w:rsid w:val="00AE7B74"/>
    <w:rsid w:val="00B23D4A"/>
    <w:rsid w:val="00B27003"/>
    <w:rsid w:val="00B50637"/>
    <w:rsid w:val="00B72F82"/>
    <w:rsid w:val="00B82021"/>
    <w:rsid w:val="00BA15B9"/>
    <w:rsid w:val="00BA37A8"/>
    <w:rsid w:val="00BA57E4"/>
    <w:rsid w:val="00BB44ED"/>
    <w:rsid w:val="00BC6C9D"/>
    <w:rsid w:val="00C35E7A"/>
    <w:rsid w:val="00C61FC3"/>
    <w:rsid w:val="00C738AC"/>
    <w:rsid w:val="00C94F08"/>
    <w:rsid w:val="00CB5651"/>
    <w:rsid w:val="00D06A3C"/>
    <w:rsid w:val="00D70964"/>
    <w:rsid w:val="00DF2225"/>
    <w:rsid w:val="00DF7CDA"/>
    <w:rsid w:val="00E00B30"/>
    <w:rsid w:val="00E061E9"/>
    <w:rsid w:val="00E20086"/>
    <w:rsid w:val="00E27299"/>
    <w:rsid w:val="00E4137A"/>
    <w:rsid w:val="00E85700"/>
    <w:rsid w:val="00E92883"/>
    <w:rsid w:val="00E92AE4"/>
    <w:rsid w:val="00EB3D1B"/>
    <w:rsid w:val="00EB58C7"/>
    <w:rsid w:val="00F00783"/>
    <w:rsid w:val="00F02907"/>
    <w:rsid w:val="00F62CA5"/>
    <w:rsid w:val="00F80EF3"/>
    <w:rsid w:val="00F82E3C"/>
    <w:rsid w:val="00FB0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E5A27"/>
  <w15:chartTrackingRefBased/>
  <w15:docId w15:val="{E23AC9DC-55D0-4086-A07E-320ED53A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82021"/>
  </w:style>
  <w:style w:type="paragraph" w:styleId="1">
    <w:name w:val="heading 1"/>
    <w:basedOn w:val="a"/>
    <w:next w:val="a"/>
    <w:link w:val="10"/>
    <w:uiPriority w:val="9"/>
    <w:qFormat/>
    <w:rsid w:val="004C28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C28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28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28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28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28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28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28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28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C28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4C28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C28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4C28E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4C28E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4C28E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4C28E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4C28E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4C28E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C28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C28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C28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4C28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4C28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4C28E1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4C28E1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4C28E1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4C28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4C28E1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4C28E1"/>
    <w:rPr>
      <w:b/>
      <w:bCs/>
      <w:smallCaps/>
      <w:color w:val="0F4761" w:themeColor="accent1" w:themeShade="BF"/>
      <w:spacing w:val="5"/>
    </w:rPr>
  </w:style>
  <w:style w:type="character" w:styleId="ac">
    <w:name w:val="Placeholder Text"/>
    <w:basedOn w:val="a0"/>
    <w:uiPriority w:val="99"/>
    <w:semiHidden/>
    <w:rsid w:val="00D06A3C"/>
    <w:rPr>
      <w:color w:val="666666"/>
    </w:rPr>
  </w:style>
  <w:style w:type="paragraph" w:styleId="ad">
    <w:name w:val="Body Text"/>
    <w:basedOn w:val="a"/>
    <w:link w:val="ae"/>
    <w:qFormat/>
    <w:rsid w:val="00030274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ae">
    <w:name w:val="Основной текст Знак"/>
    <w:basedOn w:val="a0"/>
    <w:link w:val="ad"/>
    <w:rsid w:val="00030274"/>
    <w:rPr>
      <w:kern w:val="0"/>
      <w:lang w:val="en-US"/>
      <w14:ligatures w14:val="none"/>
    </w:rPr>
  </w:style>
  <w:style w:type="paragraph" w:customStyle="1" w:styleId="FirstParagraph">
    <w:name w:val="First Paragraph"/>
    <w:basedOn w:val="ad"/>
    <w:next w:val="ad"/>
    <w:qFormat/>
    <w:rsid w:val="0003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94D6-10E0-47E6-AA92-64433B53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8</TotalTime>
  <Pages>6</Pages>
  <Words>1194</Words>
  <Characters>6807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72</cp:revision>
  <cp:lastPrinted>2025-03-26T17:28:00Z</cp:lastPrinted>
  <dcterms:created xsi:type="dcterms:W3CDTF">2025-03-25T09:51:00Z</dcterms:created>
  <dcterms:modified xsi:type="dcterms:W3CDTF">2025-04-06T13:56:00Z</dcterms:modified>
</cp:coreProperties>
</file>